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54C24B2" w14:textId="77777777" w:rsidR="0036571C" w:rsidRDefault="00113689" w:rsidP="0036571C">
      <w:pPr>
        <w:pStyle w:val="Heading1"/>
        <w:rPr>
          <w:rFonts w:eastAsia="Times New Roman"/>
        </w:rPr>
      </w:pPr>
      <w:r>
        <w:rPr>
          <w:rFonts w:eastAsia="Times New Roman"/>
        </w:rPr>
        <w:t>CSP554</w:t>
      </w:r>
      <w:r w:rsidR="0036571C">
        <w:rPr>
          <w:rFonts w:eastAsia="Times New Roman"/>
        </w:rPr>
        <w:t>—Big Data Technologies</w:t>
      </w:r>
    </w:p>
    <w:p w14:paraId="55287137" w14:textId="77777777" w:rsidR="0036571C" w:rsidRDefault="00F936D6" w:rsidP="0036571C">
      <w:pPr>
        <w:pStyle w:val="Heading2"/>
        <w:rPr>
          <w:rFonts w:eastAsia="Times New Roman"/>
        </w:rPr>
      </w:pPr>
      <w:r>
        <w:rPr>
          <w:rFonts w:eastAsia="Times New Roman"/>
        </w:rPr>
        <w:t>Assign</w:t>
      </w:r>
      <w:r w:rsidR="00BD4D86">
        <w:rPr>
          <w:rFonts w:eastAsia="Times New Roman"/>
        </w:rPr>
        <w:t>ment #4</w:t>
      </w:r>
    </w:p>
    <w:p w14:paraId="0B8C3FCC" w14:textId="509796A5" w:rsidR="00163368" w:rsidRDefault="00AF156F" w:rsidP="0036571C">
      <w:pPr>
        <w:pStyle w:val="Heading2"/>
        <w:rPr>
          <w:rFonts w:eastAsia="Times New Roman"/>
          <w:u w:val="single"/>
        </w:rPr>
      </w:pPr>
      <w:r>
        <w:rPr>
          <w:rFonts w:eastAsia="Times New Roman"/>
          <w:u w:val="single"/>
        </w:rPr>
        <w:t>Worth: 1</w:t>
      </w:r>
      <w:r w:rsidR="00DE50F4">
        <w:rPr>
          <w:rFonts w:eastAsia="Times New Roman"/>
          <w:u w:val="single"/>
        </w:rPr>
        <w:t>8 points</w:t>
      </w:r>
    </w:p>
    <w:p w14:paraId="1E782F68" w14:textId="77777777" w:rsidR="0036571C" w:rsidRDefault="0036571C" w:rsidP="0036571C">
      <w:pPr>
        <w:pStyle w:val="Heading2"/>
        <w:rPr>
          <w:rFonts w:eastAsia="Times New Roman"/>
        </w:rPr>
      </w:pPr>
      <w:r>
        <w:rPr>
          <w:rFonts w:eastAsia="Times New Roman"/>
        </w:rPr>
        <w:t xml:space="preserve">Due by the start of the next class period </w:t>
      </w:r>
    </w:p>
    <w:p w14:paraId="03BF6866" w14:textId="77777777" w:rsidR="0036571C" w:rsidRDefault="0036571C" w:rsidP="0036571C">
      <w:r>
        <w:t xml:space="preserve">Assignments can be uploaded via the Blackboard </w:t>
      </w:r>
      <w:proofErr w:type="gramStart"/>
      <w:r>
        <w:t>portal</w:t>
      </w:r>
      <w:proofErr w:type="gramEnd"/>
    </w:p>
    <w:p w14:paraId="6114CCB2" w14:textId="77777777" w:rsidR="0036571C" w:rsidRDefault="0036571C" w:rsidP="0036571C">
      <w:pPr>
        <w:rPr>
          <w:u w:val="single"/>
        </w:rPr>
      </w:pPr>
      <w:r>
        <w:rPr>
          <w:u w:val="single"/>
        </w:rPr>
        <w:t>It is ok to ask for hints from me to help solve the problems below. I will try to be helpful without giving away the answers.</w:t>
      </w:r>
    </w:p>
    <w:p w14:paraId="75FDB8FB" w14:textId="77777777" w:rsidR="0036571C" w:rsidRDefault="0036571C" w:rsidP="0036571C">
      <w:pPr>
        <w:jc w:val="both"/>
      </w:pPr>
      <w:r>
        <w:t xml:space="preserve">Note: There may be short quiz questions about readings, </w:t>
      </w:r>
      <w:proofErr w:type="gramStart"/>
      <w:r>
        <w:t>assignments</w:t>
      </w:r>
      <w:proofErr w:type="gramEnd"/>
      <w:r>
        <w:t xml:space="preserve"> or articles (except extra credit) in the class period when they are due.</w:t>
      </w:r>
    </w:p>
    <w:p w14:paraId="21AE59BD" w14:textId="77777777" w:rsidR="0036571C" w:rsidRDefault="0036571C" w:rsidP="0036571C">
      <w:r>
        <w:t>Read from (TW)</w:t>
      </w:r>
    </w:p>
    <w:p w14:paraId="38B57882" w14:textId="77777777" w:rsidR="0036571C" w:rsidRDefault="0036571C" w:rsidP="0036571C">
      <w:pPr>
        <w:pStyle w:val="ListParagraph"/>
        <w:numPr>
          <w:ilvl w:val="0"/>
          <w:numId w:val="1"/>
        </w:numPr>
      </w:pPr>
      <w:r>
        <w:t>Chapter 16</w:t>
      </w:r>
    </w:p>
    <w:p w14:paraId="24DCECB1" w14:textId="77777777" w:rsidR="0036571C" w:rsidRDefault="0036571C" w:rsidP="0036571C">
      <w:pPr>
        <w:pStyle w:val="ListParagraph"/>
        <w:numPr>
          <w:ilvl w:val="0"/>
          <w:numId w:val="1"/>
        </w:numPr>
      </w:pPr>
      <w:r>
        <w:t>Chapter 19</w:t>
      </w:r>
    </w:p>
    <w:p w14:paraId="4A71177E" w14:textId="77777777" w:rsidR="0036571C" w:rsidRDefault="0036571C" w:rsidP="0036571C">
      <w:r>
        <w:t>For this assignment you will be using your Hadoop environments</w:t>
      </w:r>
    </w:p>
    <w:p w14:paraId="6F9F2AC4" w14:textId="77777777" w:rsidR="0036571C" w:rsidRDefault="0036571C" w:rsidP="0036571C">
      <w:pPr>
        <w:jc w:val="both"/>
      </w:pPr>
      <w:r>
        <w:t>The general theme of this week’s assignment is to write several Hive command and queries programs to perform various tasks.</w:t>
      </w:r>
    </w:p>
    <w:p w14:paraId="483893EB" w14:textId="2CFE5DE5" w:rsidR="00C067F5" w:rsidRDefault="00C067F5" w:rsidP="0036571C">
      <w:pPr>
        <w:jc w:val="both"/>
      </w:pPr>
      <w:r>
        <w:t xml:space="preserve">I have included </w:t>
      </w:r>
      <w:r w:rsidR="00E1215E">
        <w:t>code t</w:t>
      </w:r>
      <w:r>
        <w:t>o demo Hive as one of the files—hql.zip—associated with this assignment. There are useful bits to study and reuse, so have a look now.</w:t>
      </w:r>
    </w:p>
    <w:p w14:paraId="3564F77A" w14:textId="7D76E2A0" w:rsidR="006A04C9" w:rsidRDefault="006A04C9" w:rsidP="0036571C">
      <w:pPr>
        <w:jc w:val="both"/>
      </w:pPr>
    </w:p>
    <w:p w14:paraId="54E11620" w14:textId="284E8B10" w:rsidR="006A04C9" w:rsidRDefault="006A04C9" w:rsidP="0036571C">
      <w:pPr>
        <w:jc w:val="both"/>
      </w:pPr>
      <w:r>
        <w:t>Done</w:t>
      </w:r>
    </w:p>
    <w:p w14:paraId="3D8F7BCF" w14:textId="77777777" w:rsidR="00F73530" w:rsidRDefault="00F73530" w:rsidP="00F73530">
      <w:pPr>
        <w:jc w:val="both"/>
      </w:pPr>
      <w:r>
        <w:t xml:space="preserve">You must test your exercises against randomly generated data files. You will generate these files using the </w:t>
      </w:r>
      <w:proofErr w:type="spellStart"/>
      <w:r>
        <w:t>TestDataGen</w:t>
      </w:r>
      <w:proofErr w:type="spellEnd"/>
      <w:r>
        <w:t xml:space="preserve"> pr</w:t>
      </w:r>
      <w:r w:rsidR="00AF156F">
        <w:t>ogram. To do so please follow</w:t>
      </w:r>
      <w:r>
        <w:t xml:space="preserve"> the below steps:</w:t>
      </w:r>
    </w:p>
    <w:p w14:paraId="448D7B15" w14:textId="77777777" w:rsidR="00F73530" w:rsidRDefault="00F73530" w:rsidP="00F73530">
      <w:pPr>
        <w:pStyle w:val="ListParagraph"/>
        <w:numPr>
          <w:ilvl w:val="0"/>
          <w:numId w:val="2"/>
        </w:numPr>
        <w:jc w:val="both"/>
      </w:pPr>
      <w:r>
        <w:t xml:space="preserve">Download the file </w:t>
      </w:r>
      <w:proofErr w:type="spellStart"/>
      <w:r>
        <w:t>TestDataGen.class</w:t>
      </w:r>
      <w:proofErr w:type="spellEnd"/>
      <w:r>
        <w:t xml:space="preserve"> from the Blackboard</w:t>
      </w:r>
      <w:r w:rsidR="00F936D6">
        <w:t>. It is one of the attachments to t</w:t>
      </w:r>
      <w:r w:rsidR="00AF156F">
        <w:t>he assignment.</w:t>
      </w:r>
    </w:p>
    <w:p w14:paraId="02B7A807" w14:textId="1B84C481" w:rsidR="00F73530" w:rsidRDefault="00F73530" w:rsidP="00F73530">
      <w:pPr>
        <w:pStyle w:val="ListParagraph"/>
        <w:numPr>
          <w:ilvl w:val="0"/>
          <w:numId w:val="2"/>
        </w:numPr>
        <w:jc w:val="both"/>
      </w:pPr>
      <w:proofErr w:type="spellStart"/>
      <w:r>
        <w:t>scp</w:t>
      </w:r>
      <w:proofErr w:type="spellEnd"/>
      <w:r>
        <w:t xml:space="preserve"> the file over to the home directory </w:t>
      </w:r>
      <w:r w:rsidR="006924A6">
        <w:t>(/home/</w:t>
      </w:r>
      <w:proofErr w:type="spellStart"/>
      <w:r w:rsidR="006924A6">
        <w:t>hadoop</w:t>
      </w:r>
      <w:proofErr w:type="spellEnd"/>
      <w:r w:rsidR="006924A6">
        <w:t xml:space="preserve">) </w:t>
      </w:r>
      <w:r>
        <w:t xml:space="preserve">on your Hadoop VM </w:t>
      </w:r>
    </w:p>
    <w:p w14:paraId="5AB5CE63" w14:textId="603CC2A1" w:rsidR="00F73530" w:rsidRDefault="00F73530" w:rsidP="00F73530">
      <w:pPr>
        <w:pStyle w:val="ListParagraph"/>
        <w:numPr>
          <w:ilvl w:val="0"/>
          <w:numId w:val="2"/>
        </w:numPr>
        <w:jc w:val="both"/>
      </w:pPr>
      <w:r>
        <w:t xml:space="preserve">Log on to your VM using </w:t>
      </w:r>
      <w:proofErr w:type="spellStart"/>
      <w:r>
        <w:t>ssh</w:t>
      </w:r>
      <w:proofErr w:type="spellEnd"/>
      <w:r>
        <w:t xml:space="preserve"> and execute the file using “java </w:t>
      </w:r>
      <w:proofErr w:type="spellStart"/>
      <w:proofErr w:type="gramStart"/>
      <w:r>
        <w:t>TestDataGen</w:t>
      </w:r>
      <w:proofErr w:type="spellEnd"/>
      <w:r>
        <w:t>”</w:t>
      </w:r>
      <w:proofErr w:type="gramEnd"/>
    </w:p>
    <w:p w14:paraId="0BBB8E80" w14:textId="0BAB32E7" w:rsidR="00F73530" w:rsidRDefault="00F73530" w:rsidP="00F73530">
      <w:pPr>
        <w:pStyle w:val="ListParagraph"/>
        <w:numPr>
          <w:ilvl w:val="0"/>
          <w:numId w:val="2"/>
        </w:numPr>
        <w:jc w:val="both"/>
      </w:pPr>
      <w:r>
        <w:t>This will output a magic number which you should copy down and provide with the results of your assignment.</w:t>
      </w:r>
    </w:p>
    <w:p w14:paraId="41CC81EA" w14:textId="008F8946" w:rsidR="006A04C9" w:rsidRPr="006A04C9" w:rsidRDefault="006A04C9" w:rsidP="006A04C9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 w:rsidRPr="006A04C9">
        <w:rPr>
          <w:rFonts w:ascii="Lucida Console" w:hAnsi="Lucida Console" w:cs="Lucida Console"/>
          <w:sz w:val="18"/>
          <w:szCs w:val="18"/>
        </w:rPr>
        <w:t>Magic Number = 135677</w:t>
      </w:r>
    </w:p>
    <w:p w14:paraId="35568983" w14:textId="77777777" w:rsidR="00F73530" w:rsidRDefault="00F73530" w:rsidP="00F73530">
      <w:pPr>
        <w:pStyle w:val="ListParagraph"/>
        <w:numPr>
          <w:ilvl w:val="0"/>
          <w:numId w:val="2"/>
        </w:numPr>
        <w:jc w:val="both"/>
      </w:pPr>
      <w:r>
        <w:t xml:space="preserve">It will also place the files </w:t>
      </w:r>
      <w:proofErr w:type="spellStart"/>
      <w:r>
        <w:t>foodratings</w:t>
      </w:r>
      <w:proofErr w:type="spellEnd"/>
      <w:r>
        <w:t xml:space="preserve">&lt;magic number&gt;.txt and </w:t>
      </w:r>
      <w:proofErr w:type="spellStart"/>
      <w:r>
        <w:t>foodplaces</w:t>
      </w:r>
      <w:proofErr w:type="spellEnd"/>
      <w:r>
        <w:t xml:space="preserve">&lt;magic number&gt;.txt in your VM home </w:t>
      </w:r>
      <w:proofErr w:type="gramStart"/>
      <w:r>
        <w:t>directory</w:t>
      </w:r>
      <w:proofErr w:type="gramEnd"/>
    </w:p>
    <w:p w14:paraId="53E6253B" w14:textId="7595D5A7" w:rsidR="00F73530" w:rsidRDefault="00F73530" w:rsidP="00F73530">
      <w:pPr>
        <w:pStyle w:val="ListParagraph"/>
        <w:numPr>
          <w:ilvl w:val="0"/>
          <w:numId w:val="2"/>
        </w:numPr>
        <w:jc w:val="both"/>
      </w:pPr>
      <w:r>
        <w:lastRenderedPageBreak/>
        <w:t xml:space="preserve">Use them for your </w:t>
      </w:r>
      <w:proofErr w:type="gramStart"/>
      <w:r>
        <w:t>exercises</w:t>
      </w:r>
      <w:proofErr w:type="gramEnd"/>
    </w:p>
    <w:p w14:paraId="3F2F1C94" w14:textId="3BE9C687" w:rsidR="00F73530" w:rsidRDefault="00F73530" w:rsidP="00F73530">
      <w:pPr>
        <w:pStyle w:val="ListParagraph"/>
        <w:numPr>
          <w:ilvl w:val="0"/>
          <w:numId w:val="2"/>
        </w:numPr>
        <w:jc w:val="both"/>
      </w:pPr>
      <w:r>
        <w:t xml:space="preserve">Note, each time you execute the </w:t>
      </w:r>
      <w:proofErr w:type="spellStart"/>
      <w:r>
        <w:t>TestDataGen</w:t>
      </w:r>
      <w:proofErr w:type="spellEnd"/>
      <w:r>
        <w:t xml:space="preserve"> program it </w:t>
      </w:r>
      <w:proofErr w:type="gramStart"/>
      <w:r>
        <w:t>create</w:t>
      </w:r>
      <w:proofErr w:type="gramEnd"/>
      <w:r>
        <w:t xml:space="preserve"> new files of test data so you can exercise your program using different combinations of data. Make sure to send the magic number of your final test data set.</w:t>
      </w:r>
      <w:r w:rsidR="00E27050">
        <w:t xml:space="preserve"> Also, this means that every student will have different data for their assignment.</w:t>
      </w:r>
    </w:p>
    <w:p w14:paraId="0D6832EF" w14:textId="11F31F86" w:rsidR="00F73530" w:rsidRDefault="00F73530" w:rsidP="00F73530">
      <w:pPr>
        <w:jc w:val="both"/>
      </w:pPr>
      <w:r>
        <w:t xml:space="preserve">The </w:t>
      </w:r>
      <w:proofErr w:type="spellStart"/>
      <w:r>
        <w:t>foodratings</w:t>
      </w:r>
      <w:proofErr w:type="spellEnd"/>
      <w:r>
        <w:t>&lt;magic number&gt;.txt file has six comma separated fields. The first field is the name of a food critic. The second through fifth fields are the ratings each critic gives to four food types at each restaurant they review. The ratings are an integer from 1 through 50. The sixth field is the id of the restaurant.</w:t>
      </w:r>
    </w:p>
    <w:p w14:paraId="7176B424" w14:textId="77777777" w:rsidR="00F73530" w:rsidRDefault="00F73530" w:rsidP="0036571C">
      <w:pPr>
        <w:jc w:val="both"/>
      </w:pPr>
      <w:r>
        <w:t xml:space="preserve">The </w:t>
      </w:r>
      <w:proofErr w:type="spellStart"/>
      <w:r>
        <w:t>foodplaces</w:t>
      </w:r>
      <w:proofErr w:type="spellEnd"/>
      <w:proofErr w:type="gramStart"/>
      <w:r>
        <w:t>&lt;.magic</w:t>
      </w:r>
      <w:proofErr w:type="gramEnd"/>
      <w:r>
        <w:t xml:space="preserve"> number&gt;.txt file has two comma separated fields. The first field is the id of a restaurant. The second field is the name of that restaurant.</w:t>
      </w:r>
    </w:p>
    <w:p w14:paraId="71E9C78E" w14:textId="77777777" w:rsidR="0036571C" w:rsidRDefault="0036571C" w:rsidP="0036571C">
      <w:pPr>
        <w:jc w:val="both"/>
      </w:pPr>
      <w:r>
        <w:t>Exercise 1)</w:t>
      </w:r>
      <w:r w:rsidR="00AF156F">
        <w:t xml:space="preserve"> 2 points</w:t>
      </w:r>
    </w:p>
    <w:p w14:paraId="309983CE" w14:textId="2DC4A781" w:rsidR="0036571C" w:rsidRDefault="0036571C" w:rsidP="0036571C">
      <w:pPr>
        <w:jc w:val="both"/>
      </w:pPr>
      <w:r>
        <w:t xml:space="preserve">Create a Hive database called </w:t>
      </w:r>
      <w:r w:rsidR="00BD467A">
        <w:t>“</w:t>
      </w:r>
      <w:proofErr w:type="spellStart"/>
      <w:r>
        <w:t>MyDb</w:t>
      </w:r>
      <w:proofErr w:type="spellEnd"/>
      <w:r w:rsidR="00BD467A">
        <w:t>”.</w:t>
      </w:r>
    </w:p>
    <w:p w14:paraId="6C5AC0F9" w14:textId="058CB59E" w:rsidR="00D67F44" w:rsidRDefault="00D67F44" w:rsidP="00D67F44">
      <w:pPr>
        <w:jc w:val="both"/>
        <w:rPr>
          <w:shd w:val="clear" w:color="auto" w:fill="FFFFFF"/>
        </w:rPr>
      </w:pPr>
      <w:r>
        <w:rPr>
          <w:shd w:val="clear" w:color="auto" w:fill="FFFFFF"/>
        </w:rPr>
        <w:t xml:space="preserve">Note, after you do this </w:t>
      </w:r>
      <w:r w:rsidRPr="00D67F44">
        <w:rPr>
          <w:shd w:val="clear" w:color="auto" w:fill="FFFFFF"/>
        </w:rPr>
        <w:t xml:space="preserve">the default database is still 'default." </w:t>
      </w:r>
      <w:proofErr w:type="gramStart"/>
      <w:r>
        <w:rPr>
          <w:shd w:val="clear" w:color="auto" w:fill="FFFFFF"/>
        </w:rPr>
        <w:t>So</w:t>
      </w:r>
      <w:proofErr w:type="gramEnd"/>
      <w:r>
        <w:rPr>
          <w:shd w:val="clear" w:color="auto" w:fill="FFFFFF"/>
        </w:rPr>
        <w:t xml:space="preserve"> unless you do something specific about this, if </w:t>
      </w:r>
      <w:r w:rsidRPr="00D67F44">
        <w:rPr>
          <w:shd w:val="clear" w:color="auto" w:fill="FFFFFF"/>
        </w:rPr>
        <w:t xml:space="preserve">you create a table without qualifying it as belonging to </w:t>
      </w:r>
      <w:proofErr w:type="spellStart"/>
      <w:r w:rsidRPr="00D67F44">
        <w:rPr>
          <w:shd w:val="clear" w:color="auto" w:fill="FFFFFF"/>
        </w:rPr>
        <w:t>MyDb</w:t>
      </w:r>
      <w:proofErr w:type="spellEnd"/>
      <w:r>
        <w:rPr>
          <w:shd w:val="clear" w:color="auto" w:fill="FFFFFF"/>
        </w:rPr>
        <w:t xml:space="preserve"> (</w:t>
      </w:r>
      <w:proofErr w:type="spellStart"/>
      <w:r>
        <w:rPr>
          <w:shd w:val="clear" w:color="auto" w:fill="FFFFFF"/>
        </w:rPr>
        <w:t>MyDb.sometable</w:t>
      </w:r>
      <w:proofErr w:type="spellEnd"/>
      <w:r>
        <w:rPr>
          <w:shd w:val="clear" w:color="auto" w:fill="FFFFFF"/>
        </w:rPr>
        <w:t>), i</w:t>
      </w:r>
      <w:r w:rsidRPr="00D67F44">
        <w:rPr>
          <w:shd w:val="clear" w:color="auto" w:fill="FFFFFF"/>
        </w:rPr>
        <w:t>t is created in the 'default' database. You can change the default database via a hive command. Try to discover which one</w:t>
      </w:r>
      <w:r w:rsidR="004D17BC">
        <w:rPr>
          <w:shd w:val="clear" w:color="auto" w:fill="FFFFFF"/>
        </w:rPr>
        <w:t xml:space="preserve"> and execute it now. </w:t>
      </w:r>
      <w:r w:rsidRPr="00D67F44">
        <w:rPr>
          <w:shd w:val="clear" w:color="auto" w:fill="FFFFFF"/>
        </w:rPr>
        <w:t xml:space="preserve">Or when </w:t>
      </w:r>
      <w:r>
        <w:rPr>
          <w:shd w:val="clear" w:color="auto" w:fill="FFFFFF"/>
        </w:rPr>
        <w:t xml:space="preserve">you </w:t>
      </w:r>
      <w:r w:rsidRPr="00D67F44">
        <w:rPr>
          <w:shd w:val="clear" w:color="auto" w:fill="FFFFFF"/>
        </w:rPr>
        <w:t xml:space="preserve">create </w:t>
      </w:r>
      <w:r>
        <w:rPr>
          <w:shd w:val="clear" w:color="auto" w:fill="FFFFFF"/>
        </w:rPr>
        <w:t xml:space="preserve">and use a </w:t>
      </w:r>
      <w:r w:rsidRPr="00D67F44">
        <w:rPr>
          <w:shd w:val="clear" w:color="auto" w:fill="FFFFFF"/>
        </w:rPr>
        <w:t xml:space="preserve">table </w:t>
      </w:r>
      <w:r>
        <w:rPr>
          <w:shd w:val="clear" w:color="auto" w:fill="FFFFFF"/>
        </w:rPr>
        <w:t xml:space="preserve">you must always </w:t>
      </w:r>
      <w:r w:rsidRPr="00D67F44">
        <w:rPr>
          <w:shd w:val="clear" w:color="auto" w:fill="FFFFFF"/>
        </w:rPr>
        <w:t>qualify its name with the name of the database you created.</w:t>
      </w:r>
    </w:p>
    <w:p w14:paraId="02203463" w14:textId="5414F964" w:rsidR="00432E1F" w:rsidRPr="00454A9F" w:rsidRDefault="00432E1F" w:rsidP="00D67F44">
      <w:pPr>
        <w:jc w:val="both"/>
        <w:rPr>
          <w:rFonts w:ascii="Times New Roman" w:hAnsi="Times New Roman"/>
          <w:b/>
          <w:bCs/>
        </w:rPr>
      </w:pPr>
      <w:r w:rsidRPr="00454A9F">
        <w:rPr>
          <w:b/>
          <w:bCs/>
          <w:shd w:val="clear" w:color="auto" w:fill="FFFFFF"/>
        </w:rPr>
        <w:t xml:space="preserve">Use </w:t>
      </w:r>
      <w:proofErr w:type="spellStart"/>
      <w:proofErr w:type="gramStart"/>
      <w:r w:rsidRPr="00454A9F">
        <w:rPr>
          <w:b/>
          <w:bCs/>
          <w:shd w:val="clear" w:color="auto" w:fill="FFFFFF"/>
        </w:rPr>
        <w:t>mydb</w:t>
      </w:r>
      <w:proofErr w:type="spellEnd"/>
      <w:r w:rsidRPr="00454A9F">
        <w:rPr>
          <w:b/>
          <w:bCs/>
          <w:shd w:val="clear" w:color="auto" w:fill="FFFFFF"/>
        </w:rPr>
        <w:t>;</w:t>
      </w:r>
      <w:proofErr w:type="gramEnd"/>
    </w:p>
    <w:p w14:paraId="0C623B00" w14:textId="1898BAB5" w:rsidR="0036571C" w:rsidRDefault="004D17BC" w:rsidP="0036571C">
      <w:pPr>
        <w:jc w:val="both"/>
      </w:pPr>
      <w:r>
        <w:t>Now</w:t>
      </w:r>
      <w:r w:rsidR="0036571C">
        <w:t xml:space="preserve"> in </w:t>
      </w:r>
      <w:proofErr w:type="spellStart"/>
      <w:r w:rsidR="0036571C">
        <w:t>MyDb</w:t>
      </w:r>
      <w:proofErr w:type="spellEnd"/>
      <w:r w:rsidR="0036571C">
        <w:t xml:space="preserve"> create a table </w:t>
      </w:r>
      <w:r w:rsidR="00511022">
        <w:t xml:space="preserve">with </w:t>
      </w:r>
      <w:r w:rsidR="00F73530">
        <w:t xml:space="preserve">name </w:t>
      </w:r>
      <w:proofErr w:type="spellStart"/>
      <w:r w:rsidR="00F73530">
        <w:t>foodratings</w:t>
      </w:r>
      <w:proofErr w:type="spellEnd"/>
      <w:r w:rsidR="0036571C">
        <w:t xml:space="preserve"> having </w:t>
      </w:r>
      <w:r w:rsidR="00F73530">
        <w:t xml:space="preserve">six </w:t>
      </w:r>
      <w:r w:rsidR="0036571C">
        <w:t>columns with the name of the first ‘name’ and the type of the first a string and the name</w:t>
      </w:r>
      <w:r w:rsidR="001F19BC">
        <w:t xml:space="preserve">s of the remaining columns food1, food2, food3, food4 and id </w:t>
      </w:r>
      <w:r w:rsidR="0036571C">
        <w:t xml:space="preserve">and </w:t>
      </w:r>
      <w:r w:rsidR="001F19BC">
        <w:t xml:space="preserve">indicate </w:t>
      </w:r>
      <w:r w:rsidR="0036571C">
        <w:t xml:space="preserve">their types each </w:t>
      </w:r>
      <w:r w:rsidR="00AF156F">
        <w:t xml:space="preserve">as </w:t>
      </w:r>
      <w:r w:rsidR="0036571C">
        <w:t xml:space="preserve">an integer. The table should have storage format TEXTFILE and column separator a “,”. That is the underlying format should be a CSV file. The table itself and each </w:t>
      </w:r>
      <w:r w:rsidR="00511022">
        <w:t>column</w:t>
      </w:r>
      <w:r w:rsidR="0036571C">
        <w:t xml:space="preserve"> should include a comment </w:t>
      </w:r>
      <w:r>
        <w:t xml:space="preserve">just to show me you know how to use comments </w:t>
      </w:r>
      <w:r w:rsidR="0036571C">
        <w:t>(it does not matter what it says).</w:t>
      </w:r>
    </w:p>
    <w:p w14:paraId="4DF06826" w14:textId="77777777" w:rsidR="009758A0" w:rsidRDefault="009758A0">
      <w:r>
        <w:br w:type="page"/>
      </w:r>
    </w:p>
    <w:p w14:paraId="2F7E1537" w14:textId="39AD71B8" w:rsidR="0036571C" w:rsidRDefault="0036571C" w:rsidP="0036571C">
      <w:pPr>
        <w:jc w:val="both"/>
      </w:pPr>
      <w:r>
        <w:lastRenderedPageBreak/>
        <w:t xml:space="preserve">Execute a Hive command of </w:t>
      </w:r>
      <w:r w:rsidR="00F73530">
        <w:t xml:space="preserve">‘DESCRIBE </w:t>
      </w:r>
      <w:r w:rsidR="00A009DB">
        <w:t>FORMATTED</w:t>
      </w:r>
      <w:r w:rsidR="00F73530">
        <w:t xml:space="preserve"> </w:t>
      </w:r>
      <w:proofErr w:type="spellStart"/>
      <w:r w:rsidR="00F73530">
        <w:t>MyDb.foodratings</w:t>
      </w:r>
      <w:proofErr w:type="spellEnd"/>
      <w:r w:rsidR="004262A1">
        <w:t>;</w:t>
      </w:r>
      <w:r>
        <w:t xml:space="preserve">’ and capture its output as </w:t>
      </w:r>
      <w:r w:rsidR="0001596F">
        <w:t xml:space="preserve">one of </w:t>
      </w:r>
      <w:r>
        <w:t>the result</w:t>
      </w:r>
      <w:r w:rsidR="0001596F">
        <w:t>s</w:t>
      </w:r>
      <w:r>
        <w:t xml:space="preserve"> of this exercise.</w:t>
      </w:r>
    </w:p>
    <w:p w14:paraId="43B2A29B" w14:textId="3CFBBA29" w:rsidR="009758A0" w:rsidRDefault="009758A0" w:rsidP="0036571C">
      <w:pPr>
        <w:jc w:val="both"/>
      </w:pPr>
      <w:r>
        <w:rPr>
          <w:noProof/>
        </w:rPr>
        <w:drawing>
          <wp:inline distT="0" distB="0" distL="0" distR="0" wp14:anchorId="20219588" wp14:editId="1AACF3CD">
            <wp:extent cx="5943600" cy="263144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31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00AAE3" w14:textId="500ED5E5" w:rsidR="001F19BC" w:rsidRDefault="001F19BC" w:rsidP="001F19BC">
      <w:pPr>
        <w:jc w:val="both"/>
      </w:pPr>
      <w:r>
        <w:t xml:space="preserve">Then in </w:t>
      </w:r>
      <w:proofErr w:type="spellStart"/>
      <w:r>
        <w:t>MyDb</w:t>
      </w:r>
      <w:proofErr w:type="spellEnd"/>
      <w:r>
        <w:t xml:space="preserve"> create a table with name </w:t>
      </w:r>
      <w:proofErr w:type="spellStart"/>
      <w:r>
        <w:t>foodplaces</w:t>
      </w:r>
      <w:proofErr w:type="spellEnd"/>
      <w:r>
        <w:t xml:space="preserve"> having two columns with first called ‘id’ </w:t>
      </w:r>
      <w:r w:rsidR="004D17BC">
        <w:t>with</w:t>
      </w:r>
      <w:r>
        <w:t xml:space="preserve"> the type of the first an integer</w:t>
      </w:r>
      <w:r w:rsidR="004D17BC">
        <w:t>,</w:t>
      </w:r>
      <w:r>
        <w:t xml:space="preserve"> and the second </w:t>
      </w:r>
      <w:r w:rsidR="004D17BC">
        <w:t xml:space="preserve">column </w:t>
      </w:r>
      <w:r>
        <w:t>called ‘place’</w:t>
      </w:r>
      <w:r w:rsidR="0001596F">
        <w:t xml:space="preserve"> </w:t>
      </w:r>
      <w:r w:rsidR="004D17BC">
        <w:t>with</w:t>
      </w:r>
      <w:r>
        <w:t xml:space="preserve"> the type of the second a string. This table should also have storage format TEXTFILE and column separator a “,”. That is the underlying format should be a CSV file. No comments are needed for this table</w:t>
      </w:r>
      <w:r w:rsidR="001A45BD">
        <w:t>.</w:t>
      </w:r>
    </w:p>
    <w:p w14:paraId="1BA87A05" w14:textId="21DDBD98" w:rsidR="001F19BC" w:rsidRDefault="001F19BC" w:rsidP="0036571C">
      <w:pPr>
        <w:jc w:val="both"/>
      </w:pPr>
      <w:r>
        <w:t xml:space="preserve">Execute a Hive command of ‘DESCRIBE </w:t>
      </w:r>
      <w:r w:rsidR="00A009DB">
        <w:t>FORMATTED</w:t>
      </w:r>
      <w:r>
        <w:t xml:space="preserve"> </w:t>
      </w:r>
      <w:proofErr w:type="spellStart"/>
      <w:r>
        <w:t>MyDb.foodplaces</w:t>
      </w:r>
      <w:proofErr w:type="spellEnd"/>
      <w:r>
        <w:t xml:space="preserve">’ and capture its output as </w:t>
      </w:r>
      <w:r w:rsidR="0001596F">
        <w:t xml:space="preserve">another of </w:t>
      </w:r>
      <w:r>
        <w:t>the result</w:t>
      </w:r>
      <w:r w:rsidR="0001596F">
        <w:t>s</w:t>
      </w:r>
      <w:r>
        <w:t xml:space="preserve"> of this exercise.</w:t>
      </w:r>
    </w:p>
    <w:p w14:paraId="52BF28CA" w14:textId="3139C1D3" w:rsidR="009758A0" w:rsidRDefault="009758A0" w:rsidP="0036571C">
      <w:pPr>
        <w:jc w:val="both"/>
      </w:pPr>
      <w:r>
        <w:rPr>
          <w:noProof/>
        </w:rPr>
        <w:drawing>
          <wp:inline distT="0" distB="0" distL="0" distR="0" wp14:anchorId="0FCD9A4A" wp14:editId="2546E42F">
            <wp:extent cx="5943600" cy="2583815"/>
            <wp:effectExtent l="0" t="0" r="0" b="698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83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8275E9" w14:textId="77777777" w:rsidR="009758A0" w:rsidRDefault="009758A0">
      <w:r>
        <w:br w:type="page"/>
      </w:r>
    </w:p>
    <w:p w14:paraId="295DC418" w14:textId="062041A1" w:rsidR="00F936D6" w:rsidRDefault="0036571C" w:rsidP="0036571C">
      <w:pPr>
        <w:jc w:val="both"/>
      </w:pPr>
      <w:r>
        <w:lastRenderedPageBreak/>
        <w:t>Exercise 2)</w:t>
      </w:r>
      <w:r w:rsidR="00AF156F">
        <w:t xml:space="preserve"> 2 points</w:t>
      </w:r>
    </w:p>
    <w:p w14:paraId="0D38A1FE" w14:textId="370D0E87" w:rsidR="00F936D6" w:rsidRDefault="00F936D6" w:rsidP="0036571C">
      <w:pPr>
        <w:jc w:val="both"/>
      </w:pPr>
      <w:r>
        <w:t xml:space="preserve">Load the </w:t>
      </w:r>
      <w:proofErr w:type="spellStart"/>
      <w:r>
        <w:t>foodratings</w:t>
      </w:r>
      <w:proofErr w:type="spellEnd"/>
      <w:r>
        <w:t>&lt;magic number&gt;.</w:t>
      </w:r>
      <w:proofErr w:type="gramStart"/>
      <w:r>
        <w:t>txt  file</w:t>
      </w:r>
      <w:proofErr w:type="gramEnd"/>
      <w:r>
        <w:t xml:space="preserve"> created using </w:t>
      </w:r>
      <w:proofErr w:type="spellStart"/>
      <w:r>
        <w:t>TestDataGen</w:t>
      </w:r>
      <w:proofErr w:type="spellEnd"/>
      <w:r>
        <w:t xml:space="preserve"> from your local file system into the </w:t>
      </w:r>
      <w:proofErr w:type="spellStart"/>
      <w:r>
        <w:t>foodratings</w:t>
      </w:r>
      <w:proofErr w:type="spellEnd"/>
      <w:r>
        <w:t xml:space="preserve"> table.</w:t>
      </w:r>
    </w:p>
    <w:p w14:paraId="18AAA489" w14:textId="6CAB1F1A" w:rsidR="00142AB2" w:rsidRDefault="0036571C" w:rsidP="0036571C">
      <w:pPr>
        <w:jc w:val="both"/>
      </w:pPr>
      <w:r>
        <w:t>Execute a hive command to output the min, max and</w:t>
      </w:r>
      <w:r w:rsidR="001F19BC">
        <w:t xml:space="preserve"> average of the values of the food3 column of the </w:t>
      </w:r>
      <w:proofErr w:type="spellStart"/>
      <w:r w:rsidR="001F19BC">
        <w:t>foodratings</w:t>
      </w:r>
      <w:proofErr w:type="spellEnd"/>
      <w:r w:rsidR="001F19BC">
        <w:t xml:space="preserve"> table.</w:t>
      </w:r>
      <w:r w:rsidR="00BD467A">
        <w:t xml:space="preserve"> This should be one hive command, not three separate ones.</w:t>
      </w:r>
    </w:p>
    <w:p w14:paraId="49578F6B" w14:textId="361C23F0" w:rsidR="00142AB2" w:rsidRDefault="00AF156F" w:rsidP="0036571C">
      <w:pPr>
        <w:jc w:val="both"/>
      </w:pPr>
      <w:r>
        <w:t>A copy of the</w:t>
      </w:r>
      <w:r w:rsidR="0036571C">
        <w:t xml:space="preserve"> </w:t>
      </w:r>
      <w:r>
        <w:t xml:space="preserve">hive command you wrote, the </w:t>
      </w:r>
      <w:r w:rsidR="0036571C">
        <w:t xml:space="preserve">output of this query </w:t>
      </w:r>
      <w:r w:rsidR="00511022">
        <w:t xml:space="preserve">and the magic number are </w:t>
      </w:r>
      <w:r w:rsidR="0036571C">
        <w:t>the result of this exercise.</w:t>
      </w:r>
    </w:p>
    <w:p w14:paraId="1662BAF6" w14:textId="3A4F1534" w:rsidR="00142AB2" w:rsidRPr="00454A9F" w:rsidRDefault="00142AB2" w:rsidP="00142AB2">
      <w:pPr>
        <w:jc w:val="both"/>
        <w:rPr>
          <w:b/>
          <w:bCs/>
        </w:rPr>
      </w:pPr>
      <w:r w:rsidRPr="00454A9F">
        <w:rPr>
          <w:b/>
          <w:bCs/>
        </w:rPr>
        <w:t>SELECT min(food</w:t>
      </w:r>
      <w:proofErr w:type="gramStart"/>
      <w:r w:rsidRPr="00454A9F">
        <w:rPr>
          <w:b/>
          <w:bCs/>
        </w:rPr>
        <w:t>3)</w:t>
      </w:r>
      <w:r w:rsidR="00533B06" w:rsidRPr="00454A9F">
        <w:rPr>
          <w:b/>
          <w:bCs/>
        </w:rPr>
        <w:t>as</w:t>
      </w:r>
      <w:proofErr w:type="gramEnd"/>
      <w:r w:rsidR="00533B06" w:rsidRPr="00454A9F">
        <w:rPr>
          <w:b/>
          <w:bCs/>
        </w:rPr>
        <w:t xml:space="preserve"> minimum </w:t>
      </w:r>
      <w:r w:rsidRPr="00454A9F">
        <w:rPr>
          <w:b/>
          <w:bCs/>
        </w:rPr>
        <w:t>, max(food3)</w:t>
      </w:r>
      <w:r w:rsidR="00533B06" w:rsidRPr="00454A9F">
        <w:rPr>
          <w:b/>
          <w:bCs/>
        </w:rPr>
        <w:t xml:space="preserve"> as maximum</w:t>
      </w:r>
      <w:r w:rsidRPr="00454A9F">
        <w:rPr>
          <w:b/>
          <w:bCs/>
        </w:rPr>
        <w:t>, avg(food3)</w:t>
      </w:r>
      <w:r w:rsidR="00533B06" w:rsidRPr="00454A9F">
        <w:rPr>
          <w:b/>
          <w:bCs/>
        </w:rPr>
        <w:t xml:space="preserve"> as average</w:t>
      </w:r>
    </w:p>
    <w:p w14:paraId="2B78A24A" w14:textId="60956B00" w:rsidR="00142AB2" w:rsidRPr="00454A9F" w:rsidRDefault="00142AB2" w:rsidP="0036571C">
      <w:pPr>
        <w:jc w:val="both"/>
        <w:rPr>
          <w:b/>
          <w:bCs/>
        </w:rPr>
      </w:pPr>
      <w:r w:rsidRPr="00454A9F">
        <w:rPr>
          <w:b/>
          <w:bCs/>
        </w:rPr>
        <w:t xml:space="preserve">FROM </w:t>
      </w:r>
      <w:proofErr w:type="spellStart"/>
      <w:proofErr w:type="gramStart"/>
      <w:r w:rsidR="00F64000" w:rsidRPr="00454A9F">
        <w:rPr>
          <w:b/>
          <w:bCs/>
        </w:rPr>
        <w:t>mydb</w:t>
      </w:r>
      <w:r w:rsidRPr="00454A9F">
        <w:rPr>
          <w:b/>
          <w:bCs/>
        </w:rPr>
        <w:t>.foodratings</w:t>
      </w:r>
      <w:proofErr w:type="spellEnd"/>
      <w:proofErr w:type="gramEnd"/>
      <w:r w:rsidRPr="00454A9F">
        <w:rPr>
          <w:b/>
          <w:bCs/>
        </w:rPr>
        <w:t>;</w:t>
      </w:r>
    </w:p>
    <w:p w14:paraId="36CB1093" w14:textId="3E4918BF" w:rsidR="00142AB2" w:rsidRDefault="00533B06" w:rsidP="0036571C">
      <w:pPr>
        <w:jc w:val="both"/>
      </w:pPr>
      <w:r>
        <w:rPr>
          <w:noProof/>
        </w:rPr>
        <w:drawing>
          <wp:inline distT="0" distB="0" distL="0" distR="0" wp14:anchorId="15473ECA" wp14:editId="69409855">
            <wp:extent cx="3686175" cy="981075"/>
            <wp:effectExtent l="0" t="0" r="9525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686175" cy="981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161807" w14:textId="77777777" w:rsidR="0036571C" w:rsidRDefault="0036571C" w:rsidP="0036571C">
      <w:pPr>
        <w:jc w:val="both"/>
      </w:pPr>
      <w:r>
        <w:t xml:space="preserve">Exercise 3) </w:t>
      </w:r>
      <w:r w:rsidR="00AF156F">
        <w:t>2 points</w:t>
      </w:r>
    </w:p>
    <w:p w14:paraId="2608B2CA" w14:textId="64309B64" w:rsidR="00AF156F" w:rsidRDefault="0036571C" w:rsidP="0036571C">
      <w:pPr>
        <w:jc w:val="both"/>
      </w:pPr>
      <w:r>
        <w:t xml:space="preserve">Execute a hive command to output the min, max and average of the </w:t>
      </w:r>
      <w:r w:rsidR="0001596F">
        <w:t>values of the food1</w:t>
      </w:r>
      <w:r>
        <w:t xml:space="preserve"> column grouped by the first column </w:t>
      </w:r>
      <w:r w:rsidR="00511022">
        <w:t>‘</w:t>
      </w:r>
      <w:r>
        <w:t>name</w:t>
      </w:r>
      <w:r w:rsidR="00511022">
        <w:t>’</w:t>
      </w:r>
      <w:r>
        <w:t>.</w:t>
      </w:r>
      <w:r w:rsidR="00BD467A">
        <w:t xml:space="preserve"> This should be one hive command, not three separate ones.</w:t>
      </w:r>
    </w:p>
    <w:p w14:paraId="36BFC3D4" w14:textId="77777777" w:rsidR="00AF156F" w:rsidRDefault="00AF156F" w:rsidP="0036571C">
      <w:pPr>
        <w:jc w:val="both"/>
      </w:pPr>
      <w:r>
        <w:t>The output should look something like:</w:t>
      </w:r>
    </w:p>
    <w:p w14:paraId="75C86AB0" w14:textId="77777777" w:rsidR="00AF156F" w:rsidRDefault="00AF156F" w:rsidP="00AF156F">
      <w:pPr>
        <w:jc w:val="both"/>
      </w:pPr>
      <w:r>
        <w:t>Mel 10 20 15</w:t>
      </w:r>
    </w:p>
    <w:p w14:paraId="3B43D289" w14:textId="0A35EA0E" w:rsidR="00AF156F" w:rsidRDefault="00AF156F" w:rsidP="0036571C">
      <w:pPr>
        <w:jc w:val="both"/>
      </w:pPr>
      <w:r>
        <w:t>Bill 20, 30, 24</w:t>
      </w:r>
    </w:p>
    <w:p w14:paraId="33F0B367" w14:textId="3C103C34" w:rsidR="00AF156F" w:rsidRDefault="00AF156F" w:rsidP="00AF156F">
      <w:pPr>
        <w:jc w:val="both"/>
      </w:pPr>
      <w:r>
        <w:t>A copy of the hive command you wrote, the output of this query and the magic number are the result of this exercise.</w:t>
      </w:r>
    </w:p>
    <w:p w14:paraId="55E27E37" w14:textId="5D2208E4" w:rsidR="00142AB2" w:rsidRPr="00454A9F" w:rsidRDefault="00142AB2" w:rsidP="00142AB2">
      <w:pPr>
        <w:jc w:val="both"/>
        <w:rPr>
          <w:b/>
          <w:bCs/>
        </w:rPr>
      </w:pPr>
      <w:r w:rsidRPr="00454A9F">
        <w:rPr>
          <w:b/>
          <w:bCs/>
        </w:rPr>
        <w:t>select name,</w:t>
      </w:r>
      <w:r w:rsidR="00F64000" w:rsidRPr="00454A9F">
        <w:rPr>
          <w:b/>
          <w:bCs/>
        </w:rPr>
        <w:t xml:space="preserve"> </w:t>
      </w:r>
      <w:r w:rsidRPr="00454A9F">
        <w:rPr>
          <w:b/>
          <w:bCs/>
        </w:rPr>
        <w:t>min(food</w:t>
      </w:r>
      <w:r w:rsidR="00F64000" w:rsidRPr="00454A9F">
        <w:rPr>
          <w:b/>
          <w:bCs/>
        </w:rPr>
        <w:t>1</w:t>
      </w:r>
      <w:r w:rsidRPr="00454A9F">
        <w:rPr>
          <w:b/>
          <w:bCs/>
        </w:rPr>
        <w:t xml:space="preserve">) as </w:t>
      </w:r>
      <w:proofErr w:type="gramStart"/>
      <w:r w:rsidR="00533B06" w:rsidRPr="00454A9F">
        <w:rPr>
          <w:b/>
          <w:bCs/>
        </w:rPr>
        <w:t>m</w:t>
      </w:r>
      <w:r w:rsidRPr="00454A9F">
        <w:rPr>
          <w:b/>
          <w:bCs/>
        </w:rPr>
        <w:t>inimum,</w:t>
      </w:r>
      <w:r w:rsidR="00F64000" w:rsidRPr="00454A9F">
        <w:rPr>
          <w:b/>
          <w:bCs/>
        </w:rPr>
        <w:t xml:space="preserve"> </w:t>
      </w:r>
      <w:r w:rsidRPr="00454A9F">
        <w:rPr>
          <w:b/>
          <w:bCs/>
        </w:rPr>
        <w:t xml:space="preserve"> avg</w:t>
      </w:r>
      <w:proofErr w:type="gramEnd"/>
      <w:r w:rsidRPr="00454A9F">
        <w:rPr>
          <w:b/>
          <w:bCs/>
        </w:rPr>
        <w:t>(food</w:t>
      </w:r>
      <w:r w:rsidR="00F64000" w:rsidRPr="00454A9F">
        <w:rPr>
          <w:b/>
          <w:bCs/>
        </w:rPr>
        <w:t>1</w:t>
      </w:r>
      <w:r w:rsidRPr="00454A9F">
        <w:rPr>
          <w:b/>
          <w:bCs/>
        </w:rPr>
        <w:t xml:space="preserve">) as </w:t>
      </w:r>
      <w:r w:rsidR="00533B06" w:rsidRPr="00454A9F">
        <w:rPr>
          <w:b/>
          <w:bCs/>
        </w:rPr>
        <w:t>a</w:t>
      </w:r>
      <w:r w:rsidRPr="00454A9F">
        <w:rPr>
          <w:b/>
          <w:bCs/>
        </w:rPr>
        <w:t>verage, max(food</w:t>
      </w:r>
      <w:r w:rsidR="00F64000" w:rsidRPr="00454A9F">
        <w:rPr>
          <w:b/>
          <w:bCs/>
        </w:rPr>
        <w:t>1</w:t>
      </w:r>
      <w:r w:rsidRPr="00454A9F">
        <w:rPr>
          <w:b/>
          <w:bCs/>
        </w:rPr>
        <w:t xml:space="preserve">) as </w:t>
      </w:r>
      <w:r w:rsidR="00533B06" w:rsidRPr="00454A9F">
        <w:rPr>
          <w:b/>
          <w:bCs/>
        </w:rPr>
        <w:t>m</w:t>
      </w:r>
      <w:r w:rsidRPr="00454A9F">
        <w:rPr>
          <w:b/>
          <w:bCs/>
        </w:rPr>
        <w:t>aximum</w:t>
      </w:r>
    </w:p>
    <w:p w14:paraId="7C34E162" w14:textId="77777777" w:rsidR="00F64000" w:rsidRPr="00454A9F" w:rsidRDefault="00F64000" w:rsidP="00142AB2">
      <w:pPr>
        <w:jc w:val="both"/>
        <w:rPr>
          <w:b/>
          <w:bCs/>
        </w:rPr>
      </w:pPr>
      <w:r w:rsidRPr="00454A9F">
        <w:rPr>
          <w:b/>
          <w:bCs/>
        </w:rPr>
        <w:t xml:space="preserve">from </w:t>
      </w:r>
      <w:proofErr w:type="spellStart"/>
      <w:proofErr w:type="gramStart"/>
      <w:r w:rsidRPr="00454A9F">
        <w:rPr>
          <w:b/>
          <w:bCs/>
        </w:rPr>
        <w:t>mydb.foodratings</w:t>
      </w:r>
      <w:proofErr w:type="spellEnd"/>
      <w:proofErr w:type="gramEnd"/>
    </w:p>
    <w:p w14:paraId="0F291C37" w14:textId="5160C6D8" w:rsidR="00F64000" w:rsidRPr="00454A9F" w:rsidRDefault="00F64000" w:rsidP="00142AB2">
      <w:pPr>
        <w:jc w:val="both"/>
        <w:rPr>
          <w:b/>
          <w:bCs/>
        </w:rPr>
      </w:pPr>
      <w:r w:rsidRPr="00454A9F">
        <w:rPr>
          <w:b/>
          <w:bCs/>
        </w:rPr>
        <w:t xml:space="preserve">group by </w:t>
      </w:r>
      <w:proofErr w:type="gramStart"/>
      <w:r w:rsidRPr="00454A9F">
        <w:rPr>
          <w:b/>
          <w:bCs/>
        </w:rPr>
        <w:t>name;</w:t>
      </w:r>
      <w:proofErr w:type="gramEnd"/>
    </w:p>
    <w:p w14:paraId="08B9294F" w14:textId="0851BEC4" w:rsidR="00F64000" w:rsidRDefault="00F64000" w:rsidP="00142AB2">
      <w:pPr>
        <w:jc w:val="both"/>
      </w:pPr>
      <w:r>
        <w:rPr>
          <w:noProof/>
        </w:rPr>
        <w:drawing>
          <wp:inline distT="0" distB="0" distL="0" distR="0" wp14:anchorId="2B2C21B4" wp14:editId="5715BC39">
            <wp:extent cx="3638550" cy="120015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638550" cy="1200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1F43E5" w14:textId="6E20E39F" w:rsidR="0036571C" w:rsidRDefault="00F64000" w:rsidP="00533B06">
      <w:r>
        <w:br w:type="page"/>
      </w:r>
      <w:r w:rsidR="0036571C">
        <w:lastRenderedPageBreak/>
        <w:t>Exercise 4)</w:t>
      </w:r>
      <w:r w:rsidR="00AF156F">
        <w:t xml:space="preserve"> 2 points</w:t>
      </w:r>
    </w:p>
    <w:p w14:paraId="2E7C7AFD" w14:textId="77777777" w:rsidR="0036571C" w:rsidRDefault="0036571C" w:rsidP="0036571C">
      <w:pPr>
        <w:jc w:val="both"/>
      </w:pPr>
      <w:r>
        <w:t xml:space="preserve">In </w:t>
      </w:r>
      <w:proofErr w:type="spellStart"/>
      <w:r w:rsidR="001F19BC">
        <w:t>MyDb</w:t>
      </w:r>
      <w:proofErr w:type="spellEnd"/>
      <w:r w:rsidR="001F19BC">
        <w:t xml:space="preserve"> create a partitioned table called ‘</w:t>
      </w:r>
      <w:proofErr w:type="spellStart"/>
      <w:r w:rsidR="001F19BC">
        <w:t>foodratingspart</w:t>
      </w:r>
      <w:proofErr w:type="spellEnd"/>
      <w:r w:rsidR="001F19BC">
        <w:t>’</w:t>
      </w:r>
    </w:p>
    <w:p w14:paraId="78870ABB" w14:textId="77777777" w:rsidR="0036571C" w:rsidRDefault="0036571C" w:rsidP="0036571C">
      <w:pPr>
        <w:jc w:val="both"/>
      </w:pPr>
      <w:r>
        <w:t xml:space="preserve">The partition </w:t>
      </w:r>
      <w:r w:rsidR="001F19BC">
        <w:t xml:space="preserve">field </w:t>
      </w:r>
      <w:r>
        <w:t xml:space="preserve">should be called </w:t>
      </w:r>
      <w:r w:rsidR="0001596F">
        <w:t>‘</w:t>
      </w:r>
      <w:r>
        <w:t>name</w:t>
      </w:r>
      <w:r w:rsidR="0001596F">
        <w:t>’</w:t>
      </w:r>
      <w:r>
        <w:t xml:space="preserve"> a</w:t>
      </w:r>
      <w:r w:rsidR="001F19BC">
        <w:t>nd its type should be a string</w:t>
      </w:r>
      <w:r>
        <w:t>.</w:t>
      </w:r>
      <w:r w:rsidR="001F19BC">
        <w:t xml:space="preserve"> </w:t>
      </w:r>
      <w:r>
        <w:t>The names of the no</w:t>
      </w:r>
      <w:r w:rsidR="001F19BC">
        <w:t>n-partition columns should be food1, food2, food3, food4 and id</w:t>
      </w:r>
      <w:r>
        <w:t xml:space="preserve"> and their types each an integer. The table should have storage format TEXTFILE and column separator a “,”. That is the underlying format should be a CSV file. N</w:t>
      </w:r>
      <w:r w:rsidR="001F19BC">
        <w:t>o</w:t>
      </w:r>
      <w:r>
        <w:t xml:space="preserve"> comments are needed for this table.</w:t>
      </w:r>
    </w:p>
    <w:p w14:paraId="6FB3AB6E" w14:textId="77BBD8C3" w:rsidR="0036571C" w:rsidRDefault="0036571C" w:rsidP="0036571C">
      <w:pPr>
        <w:jc w:val="both"/>
      </w:pPr>
      <w:r>
        <w:t xml:space="preserve">Execute a Hive command of </w:t>
      </w:r>
      <w:r w:rsidR="001F19BC">
        <w:t xml:space="preserve">‘DESCRIBE </w:t>
      </w:r>
      <w:r w:rsidR="00A009DB">
        <w:t>FORMATTED</w:t>
      </w:r>
      <w:r w:rsidR="001F19BC">
        <w:t xml:space="preserve"> </w:t>
      </w:r>
      <w:proofErr w:type="spellStart"/>
      <w:r w:rsidR="001F19BC">
        <w:t>MyDb.foodratingspart</w:t>
      </w:r>
      <w:proofErr w:type="spellEnd"/>
      <w:r w:rsidR="004262A1">
        <w:t>;</w:t>
      </w:r>
      <w:r>
        <w:t>’ and capture its output as the result of this exercise.</w:t>
      </w:r>
    </w:p>
    <w:p w14:paraId="785E3167" w14:textId="77777777" w:rsidR="00F64000" w:rsidRPr="00454A9F" w:rsidRDefault="00F64000" w:rsidP="00F64000">
      <w:pPr>
        <w:jc w:val="both"/>
        <w:rPr>
          <w:b/>
          <w:bCs/>
        </w:rPr>
      </w:pPr>
      <w:r w:rsidRPr="00454A9F">
        <w:rPr>
          <w:b/>
          <w:bCs/>
        </w:rPr>
        <w:t xml:space="preserve">CREATE TABLE IF NOT EXISTS </w:t>
      </w:r>
      <w:proofErr w:type="spellStart"/>
      <w:r w:rsidRPr="00454A9F">
        <w:rPr>
          <w:b/>
          <w:bCs/>
        </w:rPr>
        <w:t>MyDB.foodratingspart</w:t>
      </w:r>
      <w:proofErr w:type="spellEnd"/>
      <w:r w:rsidRPr="00454A9F">
        <w:rPr>
          <w:b/>
          <w:bCs/>
        </w:rPr>
        <w:t xml:space="preserve"> (</w:t>
      </w:r>
    </w:p>
    <w:p w14:paraId="509A2265" w14:textId="77777777" w:rsidR="00F64000" w:rsidRPr="00454A9F" w:rsidRDefault="00F64000" w:rsidP="00F64000">
      <w:pPr>
        <w:jc w:val="both"/>
        <w:rPr>
          <w:b/>
          <w:bCs/>
        </w:rPr>
      </w:pPr>
      <w:r w:rsidRPr="00454A9F">
        <w:rPr>
          <w:b/>
          <w:bCs/>
        </w:rPr>
        <w:t>food1 INT,</w:t>
      </w:r>
    </w:p>
    <w:p w14:paraId="44265EC6" w14:textId="77777777" w:rsidR="00F64000" w:rsidRPr="00454A9F" w:rsidRDefault="00F64000" w:rsidP="00F64000">
      <w:pPr>
        <w:jc w:val="both"/>
        <w:rPr>
          <w:b/>
          <w:bCs/>
        </w:rPr>
      </w:pPr>
      <w:r w:rsidRPr="00454A9F">
        <w:rPr>
          <w:b/>
          <w:bCs/>
        </w:rPr>
        <w:t>food2 INT,</w:t>
      </w:r>
    </w:p>
    <w:p w14:paraId="0F0EA2DB" w14:textId="77777777" w:rsidR="00F64000" w:rsidRPr="00454A9F" w:rsidRDefault="00F64000" w:rsidP="00F64000">
      <w:pPr>
        <w:jc w:val="both"/>
        <w:rPr>
          <w:b/>
          <w:bCs/>
        </w:rPr>
      </w:pPr>
      <w:r w:rsidRPr="00454A9F">
        <w:rPr>
          <w:b/>
          <w:bCs/>
        </w:rPr>
        <w:t>food3 INT,</w:t>
      </w:r>
    </w:p>
    <w:p w14:paraId="3F8A65A1" w14:textId="77777777" w:rsidR="00F64000" w:rsidRPr="00454A9F" w:rsidRDefault="00F64000" w:rsidP="00F64000">
      <w:pPr>
        <w:jc w:val="both"/>
        <w:rPr>
          <w:b/>
          <w:bCs/>
        </w:rPr>
      </w:pPr>
      <w:r w:rsidRPr="00454A9F">
        <w:rPr>
          <w:b/>
          <w:bCs/>
        </w:rPr>
        <w:t>food4 INT,</w:t>
      </w:r>
    </w:p>
    <w:p w14:paraId="3B69A290" w14:textId="77777777" w:rsidR="00F64000" w:rsidRPr="00454A9F" w:rsidRDefault="00F64000" w:rsidP="00F64000">
      <w:pPr>
        <w:jc w:val="both"/>
        <w:rPr>
          <w:b/>
          <w:bCs/>
        </w:rPr>
      </w:pPr>
      <w:r w:rsidRPr="00454A9F">
        <w:rPr>
          <w:b/>
          <w:bCs/>
        </w:rPr>
        <w:t>id INT)</w:t>
      </w:r>
    </w:p>
    <w:p w14:paraId="5E8E3651" w14:textId="77777777" w:rsidR="00F64000" w:rsidRPr="00454A9F" w:rsidRDefault="00F64000" w:rsidP="00F64000">
      <w:pPr>
        <w:jc w:val="both"/>
        <w:rPr>
          <w:b/>
          <w:bCs/>
        </w:rPr>
      </w:pPr>
      <w:r w:rsidRPr="00454A9F">
        <w:rPr>
          <w:b/>
          <w:bCs/>
        </w:rPr>
        <w:t>PARTITIONED BY (name STRING)</w:t>
      </w:r>
    </w:p>
    <w:p w14:paraId="10C6B09F" w14:textId="77777777" w:rsidR="00F64000" w:rsidRPr="00454A9F" w:rsidRDefault="00F64000" w:rsidP="00F64000">
      <w:pPr>
        <w:jc w:val="both"/>
        <w:rPr>
          <w:b/>
          <w:bCs/>
        </w:rPr>
      </w:pPr>
      <w:r w:rsidRPr="00454A9F">
        <w:rPr>
          <w:b/>
          <w:bCs/>
        </w:rPr>
        <w:t>ROW FORMAT DELIMITED FIELDS TERMINATED BY ','</w:t>
      </w:r>
    </w:p>
    <w:p w14:paraId="668BA6FC" w14:textId="2E7A33DB" w:rsidR="00F64000" w:rsidRDefault="00F64000" w:rsidP="00F64000">
      <w:pPr>
        <w:jc w:val="both"/>
      </w:pPr>
      <w:r w:rsidRPr="00454A9F">
        <w:rPr>
          <w:b/>
          <w:bCs/>
        </w:rPr>
        <w:t xml:space="preserve">STORED AS </w:t>
      </w:r>
      <w:proofErr w:type="gramStart"/>
      <w:r w:rsidRPr="00454A9F">
        <w:rPr>
          <w:b/>
          <w:bCs/>
        </w:rPr>
        <w:t>TEXTFILE</w:t>
      </w:r>
      <w:r w:rsidR="00454A9F">
        <w:rPr>
          <w:b/>
          <w:bCs/>
        </w:rPr>
        <w:t>;</w:t>
      </w:r>
      <w:proofErr w:type="gramEnd"/>
    </w:p>
    <w:p w14:paraId="25501F4C" w14:textId="446B6197" w:rsidR="00F64000" w:rsidRDefault="00F64000" w:rsidP="00F64000">
      <w:pPr>
        <w:jc w:val="both"/>
      </w:pPr>
      <w:r>
        <w:rPr>
          <w:noProof/>
        </w:rPr>
        <w:drawing>
          <wp:inline distT="0" distB="0" distL="0" distR="0" wp14:anchorId="3C41A212" wp14:editId="7180056E">
            <wp:extent cx="4089400" cy="3239627"/>
            <wp:effectExtent l="0" t="0" r="635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110422" cy="3256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5CADB8" w14:textId="77777777" w:rsidR="00F64000" w:rsidRDefault="00F64000" w:rsidP="00F64000">
      <w:pPr>
        <w:jc w:val="both"/>
      </w:pPr>
    </w:p>
    <w:p w14:paraId="54A7D1BF" w14:textId="66111A3C" w:rsidR="00BD467A" w:rsidRDefault="00BD467A" w:rsidP="0036571C">
      <w:pPr>
        <w:jc w:val="both"/>
      </w:pPr>
      <w:r>
        <w:t>Exercise 5) 2 points</w:t>
      </w:r>
    </w:p>
    <w:p w14:paraId="392867AF" w14:textId="6AAE665C" w:rsidR="00BD467A" w:rsidRDefault="00BD467A" w:rsidP="0036571C">
      <w:pPr>
        <w:jc w:val="both"/>
      </w:pPr>
      <w:r>
        <w:t>Assume that the number of food critics is relatively small, say less than 10 and the number places to eat is very large, say more than 10,000. In a few short sentences explain why using the (critic) name is a good choice for a partition field while using the place id is not.</w:t>
      </w:r>
    </w:p>
    <w:p w14:paraId="3F99D8AC" w14:textId="04012F98" w:rsidR="009D6E53" w:rsidRDefault="00AF137A" w:rsidP="00AF137A">
      <w:pPr>
        <w:jc w:val="both"/>
      </w:pPr>
      <w:r w:rsidRPr="00AF137A">
        <w:t>In Hive partitioning, each partition of a table is stored in a subdirector</w:t>
      </w:r>
      <w:r>
        <w:t>y. E</w:t>
      </w:r>
      <w:r w:rsidRPr="00AF137A">
        <w:t>ach subdirectory is named corresponding to a particular value of partition</w:t>
      </w:r>
      <w:r>
        <w:t>.</w:t>
      </w:r>
      <w:r w:rsidRPr="00AF137A">
        <w:t xml:space="preserve"> I/O and time</w:t>
      </w:r>
      <w:r w:rsidR="00454A9F">
        <w:t xml:space="preserve"> </w:t>
      </w:r>
      <w:r>
        <w:t xml:space="preserve">are reduced since </w:t>
      </w:r>
      <w:r w:rsidRPr="00AF137A">
        <w:t>only required partitions of the table are searched</w:t>
      </w:r>
      <w:r w:rsidR="00454A9F">
        <w:t xml:space="preserve"> during a query. The lower the number of partitions, the lower the time and I/O used when a table is queried. Therefore, choosing the </w:t>
      </w:r>
      <w:proofErr w:type="spellStart"/>
      <w:r w:rsidR="00454A9F">
        <w:t>critc’s</w:t>
      </w:r>
      <w:proofErr w:type="spellEnd"/>
      <w:r w:rsidR="00454A9F">
        <w:t xml:space="preserve"> name (10 items) is a better option than the places to eat.</w:t>
      </w:r>
    </w:p>
    <w:p w14:paraId="5AC492C5" w14:textId="00921C2F" w:rsidR="0036571C" w:rsidRDefault="0036571C" w:rsidP="0036571C">
      <w:pPr>
        <w:jc w:val="both"/>
      </w:pPr>
      <w:r>
        <w:t xml:space="preserve">Exercise </w:t>
      </w:r>
      <w:r w:rsidR="00BD467A">
        <w:t>6</w:t>
      </w:r>
      <w:r>
        <w:t>)</w:t>
      </w:r>
      <w:r w:rsidR="00AF156F">
        <w:t xml:space="preserve"> 2 points</w:t>
      </w:r>
    </w:p>
    <w:p w14:paraId="184AEEF8" w14:textId="55E886D4" w:rsidR="0036571C" w:rsidRDefault="00511022" w:rsidP="0036571C">
      <w:pPr>
        <w:jc w:val="both"/>
      </w:pPr>
      <w:r>
        <w:t>Configure Hive to a</w:t>
      </w:r>
      <w:r w:rsidR="00163368">
        <w:t>llow dynamic partition creation as described in the lecture.</w:t>
      </w:r>
      <w:r w:rsidR="00981FC0">
        <w:t xml:space="preserve"> Now, u</w:t>
      </w:r>
      <w:r w:rsidR="0036571C">
        <w:t>se a hive co</w:t>
      </w:r>
      <w:r w:rsidR="001F19BC">
        <w:t xml:space="preserve">mmand to copy from </w:t>
      </w:r>
      <w:proofErr w:type="spellStart"/>
      <w:r w:rsidR="001F19BC">
        <w:t>MyDB.foodratings</w:t>
      </w:r>
      <w:proofErr w:type="spellEnd"/>
      <w:r w:rsidR="001F19BC">
        <w:t xml:space="preserve"> into </w:t>
      </w:r>
      <w:proofErr w:type="spellStart"/>
      <w:r w:rsidR="001F19BC">
        <w:t>MyDB.foodratingspart</w:t>
      </w:r>
      <w:proofErr w:type="spellEnd"/>
      <w:r w:rsidR="00163368">
        <w:t xml:space="preserve"> to create a partitioned table from a non-partitioned one.</w:t>
      </w:r>
    </w:p>
    <w:p w14:paraId="5C72F8DC" w14:textId="76FE7995" w:rsidR="0001596F" w:rsidRDefault="0001596F" w:rsidP="0036571C">
      <w:pPr>
        <w:jc w:val="both"/>
      </w:pPr>
      <w:r>
        <w:t>Provide a copy of the command you use to load the ‘</w:t>
      </w:r>
      <w:proofErr w:type="spellStart"/>
      <w:r>
        <w:t>foodratingspart</w:t>
      </w:r>
      <w:proofErr w:type="spellEnd"/>
      <w:r>
        <w:t xml:space="preserve">’ table </w:t>
      </w:r>
      <w:proofErr w:type="gramStart"/>
      <w:r>
        <w:t>as a result of</w:t>
      </w:r>
      <w:proofErr w:type="gramEnd"/>
      <w:r>
        <w:t xml:space="preserve"> this exercise.</w:t>
      </w:r>
    </w:p>
    <w:p w14:paraId="47C1261A" w14:textId="77777777" w:rsidR="00245E12" w:rsidRPr="00454A9F" w:rsidRDefault="00245E12" w:rsidP="00245E12">
      <w:pPr>
        <w:jc w:val="both"/>
        <w:rPr>
          <w:b/>
          <w:bCs/>
        </w:rPr>
      </w:pPr>
      <w:r w:rsidRPr="00454A9F">
        <w:rPr>
          <w:b/>
          <w:bCs/>
        </w:rPr>
        <w:t xml:space="preserve">INSERT OVERWRITE TABLE </w:t>
      </w:r>
      <w:proofErr w:type="spellStart"/>
      <w:r w:rsidRPr="00454A9F">
        <w:rPr>
          <w:b/>
          <w:bCs/>
        </w:rPr>
        <w:t>foodratingspart</w:t>
      </w:r>
      <w:proofErr w:type="spellEnd"/>
    </w:p>
    <w:p w14:paraId="57DF8857" w14:textId="77777777" w:rsidR="00245E12" w:rsidRPr="00454A9F" w:rsidRDefault="00245E12" w:rsidP="00245E12">
      <w:pPr>
        <w:jc w:val="both"/>
        <w:rPr>
          <w:b/>
          <w:bCs/>
        </w:rPr>
      </w:pPr>
      <w:r w:rsidRPr="00454A9F">
        <w:rPr>
          <w:b/>
          <w:bCs/>
        </w:rPr>
        <w:t>PARTITION (name)</w:t>
      </w:r>
    </w:p>
    <w:p w14:paraId="357E43BA" w14:textId="77777777" w:rsidR="00245E12" w:rsidRPr="00454A9F" w:rsidRDefault="00245E12" w:rsidP="00245E12">
      <w:pPr>
        <w:jc w:val="both"/>
        <w:rPr>
          <w:b/>
          <w:bCs/>
        </w:rPr>
      </w:pPr>
      <w:r w:rsidRPr="00454A9F">
        <w:rPr>
          <w:b/>
          <w:bCs/>
        </w:rPr>
        <w:t xml:space="preserve">SELECT food1, food2, food3, food4, id, </w:t>
      </w:r>
      <w:proofErr w:type="gramStart"/>
      <w:r w:rsidRPr="00454A9F">
        <w:rPr>
          <w:b/>
          <w:bCs/>
        </w:rPr>
        <w:t>name</w:t>
      </w:r>
      <w:proofErr w:type="gramEnd"/>
    </w:p>
    <w:p w14:paraId="1B8B5339" w14:textId="47F91368" w:rsidR="00245E12" w:rsidRPr="00454A9F" w:rsidRDefault="00245E12" w:rsidP="00245E12">
      <w:pPr>
        <w:jc w:val="both"/>
        <w:rPr>
          <w:b/>
          <w:bCs/>
        </w:rPr>
      </w:pPr>
      <w:r w:rsidRPr="00454A9F">
        <w:rPr>
          <w:b/>
          <w:bCs/>
        </w:rPr>
        <w:t xml:space="preserve">FROM </w:t>
      </w:r>
      <w:proofErr w:type="spellStart"/>
      <w:proofErr w:type="gramStart"/>
      <w:r w:rsidRPr="00454A9F">
        <w:rPr>
          <w:b/>
          <w:bCs/>
        </w:rPr>
        <w:t>foodratings</w:t>
      </w:r>
      <w:proofErr w:type="spellEnd"/>
      <w:r w:rsidRPr="00454A9F">
        <w:rPr>
          <w:b/>
          <w:bCs/>
        </w:rPr>
        <w:t>;</w:t>
      </w:r>
      <w:proofErr w:type="gramEnd"/>
    </w:p>
    <w:p w14:paraId="41C204BC" w14:textId="77777777" w:rsidR="0036571C" w:rsidRDefault="0036571C" w:rsidP="0036571C">
      <w:pPr>
        <w:jc w:val="both"/>
      </w:pPr>
      <w:r>
        <w:t xml:space="preserve">Execute a hive command to output the min, max and average </w:t>
      </w:r>
      <w:r w:rsidR="00511022">
        <w:t>of the values of the f</w:t>
      </w:r>
      <w:r w:rsidR="00F936D6">
        <w:t>ood2</w:t>
      </w:r>
      <w:r w:rsidR="00511022">
        <w:t xml:space="preserve"> column </w:t>
      </w:r>
      <w:r w:rsidR="001F19BC">
        <w:t xml:space="preserve">of </w:t>
      </w:r>
      <w:proofErr w:type="spellStart"/>
      <w:r w:rsidR="001F19BC">
        <w:t>MyDB.foodratingspart</w:t>
      </w:r>
      <w:proofErr w:type="spellEnd"/>
      <w:r w:rsidR="00163368">
        <w:t xml:space="preserve"> </w:t>
      </w:r>
      <w:r w:rsidR="00511022">
        <w:t>w</w:t>
      </w:r>
      <w:r>
        <w:t xml:space="preserve">here </w:t>
      </w:r>
      <w:r w:rsidR="00F936D6">
        <w:t xml:space="preserve">the food critic </w:t>
      </w:r>
      <w:r w:rsidR="00511022">
        <w:t>‘</w:t>
      </w:r>
      <w:r>
        <w:t>name</w:t>
      </w:r>
      <w:r w:rsidR="00511022">
        <w:t>’</w:t>
      </w:r>
      <w:r>
        <w:t xml:space="preserve"> is either Mel or Jill</w:t>
      </w:r>
      <w:r w:rsidR="00511022">
        <w:t>.</w:t>
      </w:r>
    </w:p>
    <w:p w14:paraId="7DE86CFC" w14:textId="305321D8" w:rsidR="00533B06" w:rsidRPr="00454A9F" w:rsidRDefault="00533B06" w:rsidP="00533B06">
      <w:pPr>
        <w:jc w:val="both"/>
        <w:rPr>
          <w:b/>
          <w:bCs/>
        </w:rPr>
      </w:pPr>
      <w:r w:rsidRPr="00454A9F">
        <w:rPr>
          <w:b/>
          <w:bCs/>
        </w:rPr>
        <w:t>select name, min(</w:t>
      </w:r>
      <w:proofErr w:type="gramStart"/>
      <w:r w:rsidR="00D734A8" w:rsidRPr="00454A9F">
        <w:rPr>
          <w:b/>
          <w:bCs/>
        </w:rPr>
        <w:t>foodratingspart.</w:t>
      </w:r>
      <w:r w:rsidRPr="00454A9F">
        <w:rPr>
          <w:b/>
          <w:bCs/>
        </w:rPr>
        <w:t>food</w:t>
      </w:r>
      <w:proofErr w:type="gramEnd"/>
      <w:r w:rsidRPr="00454A9F">
        <w:rPr>
          <w:b/>
          <w:bCs/>
        </w:rPr>
        <w:t>2) as minimum, avg(</w:t>
      </w:r>
      <w:r w:rsidR="00D734A8" w:rsidRPr="00454A9F">
        <w:rPr>
          <w:b/>
          <w:bCs/>
        </w:rPr>
        <w:t>foodratingspart.</w:t>
      </w:r>
      <w:r w:rsidRPr="00454A9F">
        <w:rPr>
          <w:b/>
          <w:bCs/>
        </w:rPr>
        <w:t>food2) as average, max(</w:t>
      </w:r>
      <w:proofErr w:type="spellStart"/>
      <w:r w:rsidR="00D734A8" w:rsidRPr="00454A9F">
        <w:rPr>
          <w:b/>
          <w:bCs/>
        </w:rPr>
        <w:t>foodratingspart</w:t>
      </w:r>
      <w:proofErr w:type="spellEnd"/>
      <w:r w:rsidR="00D734A8" w:rsidRPr="00454A9F">
        <w:rPr>
          <w:b/>
          <w:bCs/>
        </w:rPr>
        <w:t xml:space="preserve"> .</w:t>
      </w:r>
      <w:r w:rsidRPr="00454A9F">
        <w:rPr>
          <w:b/>
          <w:bCs/>
        </w:rPr>
        <w:t>food2) as maximum</w:t>
      </w:r>
    </w:p>
    <w:p w14:paraId="58A9F688" w14:textId="77777777" w:rsidR="00533B06" w:rsidRPr="00454A9F" w:rsidRDefault="00533B06" w:rsidP="00533B06">
      <w:pPr>
        <w:jc w:val="both"/>
        <w:rPr>
          <w:b/>
          <w:bCs/>
        </w:rPr>
      </w:pPr>
      <w:r w:rsidRPr="00454A9F">
        <w:rPr>
          <w:b/>
          <w:bCs/>
        </w:rPr>
        <w:t xml:space="preserve">from </w:t>
      </w:r>
      <w:proofErr w:type="spellStart"/>
      <w:r w:rsidRPr="00454A9F">
        <w:rPr>
          <w:b/>
          <w:bCs/>
        </w:rPr>
        <w:t>foodratingspart</w:t>
      </w:r>
      <w:proofErr w:type="spellEnd"/>
    </w:p>
    <w:p w14:paraId="0B63AA55" w14:textId="77777777" w:rsidR="00533B06" w:rsidRPr="00454A9F" w:rsidRDefault="00533B06" w:rsidP="00533B06">
      <w:pPr>
        <w:jc w:val="both"/>
        <w:rPr>
          <w:b/>
          <w:bCs/>
        </w:rPr>
      </w:pPr>
      <w:r w:rsidRPr="00454A9F">
        <w:rPr>
          <w:b/>
          <w:bCs/>
        </w:rPr>
        <w:t xml:space="preserve"> where name = "Mel" or name = "Jill"</w:t>
      </w:r>
    </w:p>
    <w:p w14:paraId="2FE38B88" w14:textId="77777777" w:rsidR="00454A9F" w:rsidRPr="00454A9F" w:rsidRDefault="00533B06" w:rsidP="00454A9F">
      <w:pPr>
        <w:jc w:val="both"/>
        <w:rPr>
          <w:b/>
          <w:bCs/>
        </w:rPr>
      </w:pPr>
      <w:r w:rsidRPr="00454A9F">
        <w:rPr>
          <w:b/>
          <w:bCs/>
        </w:rPr>
        <w:t xml:space="preserve"> group by </w:t>
      </w:r>
      <w:proofErr w:type="gramStart"/>
      <w:r w:rsidRPr="00454A9F">
        <w:rPr>
          <w:b/>
          <w:bCs/>
        </w:rPr>
        <w:t>name;</w:t>
      </w:r>
      <w:proofErr w:type="gramEnd"/>
    </w:p>
    <w:p w14:paraId="01381FF7" w14:textId="13A4AF3E" w:rsidR="00533B06" w:rsidRDefault="00533B06" w:rsidP="00454A9F">
      <w:pPr>
        <w:jc w:val="both"/>
      </w:pPr>
      <w:r>
        <w:rPr>
          <w:noProof/>
        </w:rPr>
        <w:drawing>
          <wp:inline distT="0" distB="0" distL="0" distR="0" wp14:anchorId="793B85E0" wp14:editId="7B8BD131">
            <wp:extent cx="4164037" cy="845383"/>
            <wp:effectExtent l="0" t="0" r="825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182991" cy="8492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45E12">
        <w:br w:type="page"/>
      </w:r>
    </w:p>
    <w:p w14:paraId="112E83E5" w14:textId="30E5A3C9" w:rsidR="001F19BC" w:rsidRDefault="001F19BC" w:rsidP="0036571C">
      <w:pPr>
        <w:jc w:val="both"/>
      </w:pPr>
      <w:r>
        <w:lastRenderedPageBreak/>
        <w:t xml:space="preserve">Exercise </w:t>
      </w:r>
      <w:r w:rsidR="00BD467A">
        <w:t>7</w:t>
      </w:r>
      <w:r>
        <w:t>)</w:t>
      </w:r>
      <w:r w:rsidR="00AF156F">
        <w:t xml:space="preserve"> 2 points</w:t>
      </w:r>
      <w:r>
        <w:t xml:space="preserve"> </w:t>
      </w:r>
    </w:p>
    <w:p w14:paraId="4086B3B8" w14:textId="77777777" w:rsidR="00F936D6" w:rsidRDefault="00F936D6" w:rsidP="0036571C">
      <w:pPr>
        <w:jc w:val="both"/>
      </w:pPr>
      <w:r>
        <w:t xml:space="preserve">Load the </w:t>
      </w:r>
      <w:proofErr w:type="spellStart"/>
      <w:r>
        <w:t>foodplaces</w:t>
      </w:r>
      <w:proofErr w:type="spellEnd"/>
      <w:proofErr w:type="gramStart"/>
      <w:r>
        <w:t>&lt;.magic</w:t>
      </w:r>
      <w:proofErr w:type="gramEnd"/>
      <w:r>
        <w:t xml:space="preserve"> number&gt;.txt  file created using </w:t>
      </w:r>
      <w:proofErr w:type="spellStart"/>
      <w:r>
        <w:t>TestDataGen</w:t>
      </w:r>
      <w:proofErr w:type="spellEnd"/>
      <w:r>
        <w:t xml:space="preserve"> from your local file system into the </w:t>
      </w:r>
      <w:proofErr w:type="spellStart"/>
      <w:r>
        <w:t>foodplaces</w:t>
      </w:r>
      <w:proofErr w:type="spellEnd"/>
      <w:r>
        <w:t xml:space="preserve"> table.</w:t>
      </w:r>
    </w:p>
    <w:p w14:paraId="0AA97748" w14:textId="77777777" w:rsidR="001F19BC" w:rsidRDefault="001F19BC" w:rsidP="001F19BC">
      <w:pPr>
        <w:jc w:val="both"/>
      </w:pPr>
      <w:r>
        <w:t xml:space="preserve">Use a join operation </w:t>
      </w:r>
      <w:r w:rsidR="00F936D6">
        <w:t>between the two tables (</w:t>
      </w:r>
      <w:proofErr w:type="spellStart"/>
      <w:r w:rsidR="00F936D6">
        <w:t>foodratings</w:t>
      </w:r>
      <w:proofErr w:type="spellEnd"/>
      <w:r w:rsidR="00F936D6">
        <w:t xml:space="preserve"> and </w:t>
      </w:r>
      <w:proofErr w:type="spellStart"/>
      <w:r w:rsidR="00F936D6">
        <w:t>foodplaces</w:t>
      </w:r>
      <w:proofErr w:type="spellEnd"/>
      <w:r w:rsidR="00F936D6">
        <w:t xml:space="preserve">) </w:t>
      </w:r>
      <w:r>
        <w:t xml:space="preserve">to provide the average rating for field food4 for the restaurant ‘Soup </w:t>
      </w:r>
      <w:proofErr w:type="gramStart"/>
      <w:r>
        <w:t>Bowl’</w:t>
      </w:r>
      <w:proofErr w:type="gramEnd"/>
    </w:p>
    <w:p w14:paraId="2251CC0A" w14:textId="77777777" w:rsidR="001F19BC" w:rsidRDefault="001F19BC" w:rsidP="001F19BC">
      <w:pPr>
        <w:jc w:val="both"/>
      </w:pPr>
      <w:r>
        <w:t xml:space="preserve"> The output of this query is the result of this exercise. It should look something like</w:t>
      </w:r>
    </w:p>
    <w:p w14:paraId="4504359A" w14:textId="5F9804B1" w:rsidR="002656DC" w:rsidRDefault="002656DC" w:rsidP="002656DC">
      <w:pPr>
        <w:jc w:val="both"/>
      </w:pPr>
      <w:r>
        <w:t xml:space="preserve">select </w:t>
      </w:r>
      <w:proofErr w:type="spellStart"/>
      <w:proofErr w:type="gramStart"/>
      <w:r>
        <w:t>foodplaces.place</w:t>
      </w:r>
      <w:proofErr w:type="spellEnd"/>
      <w:proofErr w:type="gramEnd"/>
      <w:r>
        <w:t xml:space="preserve"> as </w:t>
      </w:r>
      <w:proofErr w:type="spellStart"/>
      <w:r>
        <w:t>foodplace</w:t>
      </w:r>
      <w:proofErr w:type="spellEnd"/>
      <w:r>
        <w:t>, avg(foodratings.food2) as average</w:t>
      </w:r>
    </w:p>
    <w:p w14:paraId="4D893946" w14:textId="77777777" w:rsidR="002656DC" w:rsidRDefault="002656DC" w:rsidP="002656DC">
      <w:pPr>
        <w:jc w:val="both"/>
      </w:pPr>
      <w:r>
        <w:t xml:space="preserve">from </w:t>
      </w:r>
      <w:proofErr w:type="spellStart"/>
      <w:r>
        <w:t>foodratings</w:t>
      </w:r>
      <w:proofErr w:type="spellEnd"/>
      <w:r>
        <w:t xml:space="preserve"> join </w:t>
      </w:r>
      <w:proofErr w:type="spellStart"/>
      <w:r>
        <w:t>foodplaces</w:t>
      </w:r>
      <w:proofErr w:type="spellEnd"/>
      <w:r>
        <w:t xml:space="preserve"> on foodratings.id = foodplaces.id</w:t>
      </w:r>
    </w:p>
    <w:p w14:paraId="24671496" w14:textId="77777777" w:rsidR="002656DC" w:rsidRDefault="002656DC" w:rsidP="002656DC">
      <w:pPr>
        <w:jc w:val="both"/>
      </w:pPr>
      <w:r>
        <w:t xml:space="preserve"> where </w:t>
      </w:r>
      <w:proofErr w:type="spellStart"/>
      <w:proofErr w:type="gramStart"/>
      <w:r>
        <w:t>foodplaces.place</w:t>
      </w:r>
      <w:proofErr w:type="spellEnd"/>
      <w:proofErr w:type="gramEnd"/>
      <w:r>
        <w:t xml:space="preserve"> = "Soup Bowl"</w:t>
      </w:r>
    </w:p>
    <w:p w14:paraId="54BC2774" w14:textId="77777777" w:rsidR="002656DC" w:rsidRDefault="002656DC" w:rsidP="002656DC">
      <w:pPr>
        <w:jc w:val="both"/>
      </w:pPr>
      <w:r>
        <w:t xml:space="preserve"> group by </w:t>
      </w:r>
      <w:proofErr w:type="gramStart"/>
      <w:r>
        <w:t>place;</w:t>
      </w:r>
      <w:proofErr w:type="gramEnd"/>
    </w:p>
    <w:p w14:paraId="7E01FF7F" w14:textId="30A6A0D7" w:rsidR="002656DC" w:rsidRDefault="002656DC" w:rsidP="002656DC">
      <w:pPr>
        <w:jc w:val="both"/>
      </w:pPr>
      <w:r w:rsidRPr="002656DC">
        <w:rPr>
          <w:noProof/>
        </w:rPr>
        <w:t xml:space="preserve"> </w:t>
      </w:r>
      <w:r>
        <w:rPr>
          <w:noProof/>
        </w:rPr>
        <w:drawing>
          <wp:inline distT="0" distB="0" distL="0" distR="0" wp14:anchorId="205C1A6B" wp14:editId="086E5131">
            <wp:extent cx="3810000" cy="962025"/>
            <wp:effectExtent l="0" t="0" r="0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810000" cy="962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FD526D" w14:textId="77777777" w:rsidR="002656DC" w:rsidRDefault="002656DC">
      <w:r>
        <w:br w:type="page"/>
      </w:r>
    </w:p>
    <w:p w14:paraId="75BF8B47" w14:textId="42ACC48E" w:rsidR="00163368" w:rsidRDefault="001F19BC" w:rsidP="002656DC">
      <w:pPr>
        <w:jc w:val="both"/>
        <w:rPr>
          <w:u w:val="single"/>
        </w:rPr>
      </w:pPr>
      <w:r>
        <w:lastRenderedPageBreak/>
        <w:t xml:space="preserve">Exercise </w:t>
      </w:r>
      <w:r w:rsidR="00BD467A">
        <w:t>8</w:t>
      </w:r>
      <w:r w:rsidR="00163368">
        <w:t xml:space="preserve">) </w:t>
      </w:r>
      <w:r w:rsidR="00DE50F4">
        <w:rPr>
          <w:u w:val="single"/>
        </w:rPr>
        <w:t>4 points</w:t>
      </w:r>
    </w:p>
    <w:p w14:paraId="062C8BE7" w14:textId="788B471D" w:rsidR="00163368" w:rsidRDefault="00DE50F4" w:rsidP="00DE50F4">
      <w:pPr>
        <w:jc w:val="both"/>
      </w:pPr>
      <w:r>
        <w:t xml:space="preserve">Read the </w:t>
      </w:r>
      <w:r w:rsidR="00163368">
        <w:t xml:space="preserve">article </w:t>
      </w:r>
      <w:r>
        <w:t xml:space="preserve">“An Introduction to Big Data Formats” </w:t>
      </w:r>
      <w:r w:rsidR="004D17BC">
        <w:t xml:space="preserve">found </w:t>
      </w:r>
      <w:r w:rsidR="00163368">
        <w:t>on the blackboard in section “Articles</w:t>
      </w:r>
      <w:r>
        <w:t>” and provide short (2 to 4 sentence) answers to the following questions:</w:t>
      </w:r>
    </w:p>
    <w:p w14:paraId="2D99E765" w14:textId="19E1C306" w:rsidR="00DE50F4" w:rsidRDefault="00DE50F4" w:rsidP="00DE50F4">
      <w:pPr>
        <w:pStyle w:val="ListParagraph"/>
        <w:numPr>
          <w:ilvl w:val="0"/>
          <w:numId w:val="3"/>
        </w:numPr>
        <w:jc w:val="both"/>
      </w:pPr>
      <w:r>
        <w:t>When is the most important consideration when choosing a row format and when a column format for your big data file?</w:t>
      </w:r>
    </w:p>
    <w:p w14:paraId="05A9B4D0" w14:textId="4EB6C67E" w:rsidR="00DE50F4" w:rsidRDefault="00FB5E2C" w:rsidP="00FB5E2C">
      <w:pPr>
        <w:pStyle w:val="ListParagraph"/>
        <w:jc w:val="both"/>
        <w:rPr>
          <w:b/>
          <w:bCs/>
        </w:rPr>
      </w:pPr>
      <w:r w:rsidRPr="00654A1D">
        <w:rPr>
          <w:b/>
          <w:bCs/>
        </w:rPr>
        <w:t xml:space="preserve">Both </w:t>
      </w:r>
      <w:proofErr w:type="gramStart"/>
      <w:r w:rsidRPr="00654A1D">
        <w:rPr>
          <w:b/>
          <w:bCs/>
        </w:rPr>
        <w:t>format</w:t>
      </w:r>
      <w:proofErr w:type="gramEnd"/>
      <w:r w:rsidRPr="00654A1D">
        <w:rPr>
          <w:b/>
          <w:bCs/>
        </w:rPr>
        <w:t xml:space="preserve"> have their own advantages and are best suited depending on the objective. Colum-based </w:t>
      </w:r>
      <w:r w:rsidR="005B7AF0" w:rsidRPr="00654A1D">
        <w:rPr>
          <w:b/>
          <w:bCs/>
        </w:rPr>
        <w:t>storage is most useful when performing analytics queries that require only a subset of columns examined over very large data sets.</w:t>
      </w:r>
      <w:r w:rsidRPr="00654A1D">
        <w:rPr>
          <w:b/>
          <w:bCs/>
        </w:rPr>
        <w:t xml:space="preserve"> Row-based storage is most useful when performing queries on all or most of the columns of each row of data.</w:t>
      </w:r>
    </w:p>
    <w:p w14:paraId="54E9BD78" w14:textId="77777777" w:rsidR="00654A1D" w:rsidRPr="00654A1D" w:rsidRDefault="00654A1D" w:rsidP="00FB5E2C">
      <w:pPr>
        <w:pStyle w:val="ListParagraph"/>
        <w:jc w:val="both"/>
        <w:rPr>
          <w:b/>
          <w:bCs/>
        </w:rPr>
      </w:pPr>
    </w:p>
    <w:p w14:paraId="33EB054E" w14:textId="3B02A925" w:rsidR="009D6E53" w:rsidRDefault="00DE50F4" w:rsidP="005B7AF0">
      <w:pPr>
        <w:pStyle w:val="ListParagraph"/>
        <w:numPr>
          <w:ilvl w:val="0"/>
          <w:numId w:val="3"/>
        </w:numPr>
        <w:jc w:val="both"/>
      </w:pPr>
      <w:r>
        <w:t>What is “</w:t>
      </w:r>
      <w:proofErr w:type="spellStart"/>
      <w:r>
        <w:t>splittability</w:t>
      </w:r>
      <w:proofErr w:type="spellEnd"/>
      <w:r>
        <w:t xml:space="preserve">” for a </w:t>
      </w:r>
      <w:r w:rsidR="00D3364C">
        <w:t xml:space="preserve">column </w:t>
      </w:r>
      <w:r>
        <w:t>file format and why is it important when processing large volumes of data</w:t>
      </w:r>
      <w:r w:rsidR="00D3364C">
        <w:t>?</w:t>
      </w:r>
    </w:p>
    <w:p w14:paraId="39CE886A" w14:textId="567B6494" w:rsidR="005B7AF0" w:rsidRPr="00861D66" w:rsidRDefault="00861D66" w:rsidP="00861D66">
      <w:pPr>
        <w:ind w:left="720"/>
        <w:jc w:val="both"/>
        <w:rPr>
          <w:b/>
          <w:bCs/>
        </w:rPr>
      </w:pPr>
      <w:proofErr w:type="spellStart"/>
      <w:r w:rsidRPr="00861D66">
        <w:rPr>
          <w:b/>
          <w:bCs/>
        </w:rPr>
        <w:t>Splittability</w:t>
      </w:r>
      <w:proofErr w:type="spellEnd"/>
      <w:r w:rsidRPr="00861D66">
        <w:rPr>
          <w:b/>
          <w:bCs/>
        </w:rPr>
        <w:t xml:space="preserve"> is the process of </w:t>
      </w:r>
      <w:r w:rsidRPr="00861D66">
        <w:rPr>
          <w:b/>
          <w:bCs/>
        </w:rPr>
        <w:t>decompos</w:t>
      </w:r>
      <w:r w:rsidRPr="00861D66">
        <w:rPr>
          <w:b/>
          <w:bCs/>
        </w:rPr>
        <w:t>ing</w:t>
      </w:r>
      <w:r w:rsidRPr="00861D66">
        <w:rPr>
          <w:b/>
          <w:bCs/>
        </w:rPr>
        <w:t xml:space="preserve"> into smaller records that can be handled independently</w:t>
      </w:r>
      <w:r w:rsidRPr="00861D66">
        <w:rPr>
          <w:b/>
          <w:bCs/>
        </w:rPr>
        <w:t xml:space="preserve">. </w:t>
      </w:r>
      <w:r w:rsidR="00DC0D0B" w:rsidRPr="00861D66">
        <w:rPr>
          <w:b/>
          <w:bCs/>
        </w:rPr>
        <w:t>A column-based format will be more amenable to splitting into separate jobs if they take a batch of rows and store that batch in columnar format. These batches then become split boundaries.</w:t>
      </w:r>
      <w:r w:rsidRPr="00861D66">
        <w:rPr>
          <w:b/>
          <w:bCs/>
        </w:rPr>
        <w:t xml:space="preserve"> To process</w:t>
      </w:r>
      <w:r w:rsidRPr="00861D66">
        <w:rPr>
          <w:b/>
          <w:bCs/>
        </w:rPr>
        <w:t xml:space="preserve"> </w:t>
      </w:r>
      <w:r w:rsidRPr="00861D66">
        <w:rPr>
          <w:b/>
          <w:bCs/>
        </w:rPr>
        <w:t>large volumes of d</w:t>
      </w:r>
      <w:r w:rsidRPr="00861D66">
        <w:rPr>
          <w:b/>
          <w:bCs/>
        </w:rPr>
        <w:t>ata</w:t>
      </w:r>
      <w:r w:rsidRPr="00861D66">
        <w:rPr>
          <w:b/>
          <w:bCs/>
        </w:rPr>
        <w:t xml:space="preserve"> efficiently, it is recommended to</w:t>
      </w:r>
      <w:r w:rsidRPr="00861D66">
        <w:rPr>
          <w:b/>
          <w:bCs/>
        </w:rPr>
        <w:t xml:space="preserve"> break the job up into parts that can be farmed out to separate processors.</w:t>
      </w:r>
    </w:p>
    <w:p w14:paraId="57D9D49D" w14:textId="77777777" w:rsidR="00DC0D0B" w:rsidRDefault="00DC0D0B" w:rsidP="00DC0D0B">
      <w:pPr>
        <w:pStyle w:val="ListParagraph"/>
        <w:jc w:val="both"/>
      </w:pPr>
    </w:p>
    <w:p w14:paraId="381DC312" w14:textId="6F1F6FBF" w:rsidR="00DE50F4" w:rsidRDefault="00DE50F4" w:rsidP="00DE50F4">
      <w:pPr>
        <w:pStyle w:val="ListParagraph"/>
        <w:numPr>
          <w:ilvl w:val="0"/>
          <w:numId w:val="3"/>
        </w:numPr>
        <w:jc w:val="both"/>
      </w:pPr>
      <w:r>
        <w:t>Wh</w:t>
      </w:r>
      <w:r w:rsidR="007F132C">
        <w:t>y</w:t>
      </w:r>
      <w:r>
        <w:t xml:space="preserve"> can files stored in column format achieve better compression than those stored in row format</w:t>
      </w:r>
      <w:r w:rsidR="00D3364C">
        <w:t>?</w:t>
      </w:r>
    </w:p>
    <w:p w14:paraId="0C928681" w14:textId="1879F405" w:rsidR="00DE50F4" w:rsidRPr="007F132C" w:rsidRDefault="00DC0D0B" w:rsidP="00DC0D0B">
      <w:pPr>
        <w:pStyle w:val="ListParagraph"/>
        <w:rPr>
          <w:b/>
          <w:bCs/>
        </w:rPr>
      </w:pPr>
      <w:r w:rsidRPr="007F132C">
        <w:rPr>
          <w:b/>
          <w:bCs/>
        </w:rPr>
        <w:t>Columnar data can achieve better compression rates than row-based data</w:t>
      </w:r>
      <w:r w:rsidR="007F132C" w:rsidRPr="007F132C">
        <w:rPr>
          <w:b/>
          <w:bCs/>
        </w:rPr>
        <w:t xml:space="preserve"> because</w:t>
      </w:r>
      <w:r w:rsidRPr="007F132C">
        <w:rPr>
          <w:b/>
          <w:bCs/>
        </w:rPr>
        <w:t xml:space="preserve"> </w:t>
      </w:r>
      <w:r w:rsidR="007F132C" w:rsidRPr="007F132C">
        <w:rPr>
          <w:b/>
          <w:bCs/>
        </w:rPr>
        <w:t>s</w:t>
      </w:r>
      <w:r w:rsidRPr="007F132C">
        <w:rPr>
          <w:b/>
          <w:bCs/>
        </w:rPr>
        <w:t xml:space="preserve">toring values by column, with the same type next to each other, allows more efficient compression </w:t>
      </w:r>
      <w:r w:rsidR="007F132C" w:rsidRPr="007F132C">
        <w:rPr>
          <w:b/>
          <w:bCs/>
        </w:rPr>
        <w:t>than</w:t>
      </w:r>
      <w:r w:rsidRPr="007F132C">
        <w:rPr>
          <w:b/>
          <w:bCs/>
        </w:rPr>
        <w:t xml:space="preserve"> storing rows of data. </w:t>
      </w:r>
    </w:p>
    <w:p w14:paraId="4049EB81" w14:textId="77777777" w:rsidR="007F132C" w:rsidRDefault="007F132C" w:rsidP="00DC0D0B">
      <w:pPr>
        <w:pStyle w:val="ListParagraph"/>
      </w:pPr>
    </w:p>
    <w:p w14:paraId="721FB06C" w14:textId="6EDC7E0A" w:rsidR="009F48A4" w:rsidRDefault="00DE50F4" w:rsidP="00DC0D0B">
      <w:pPr>
        <w:pStyle w:val="ListParagraph"/>
        <w:numPr>
          <w:ilvl w:val="0"/>
          <w:numId w:val="3"/>
        </w:numPr>
        <w:jc w:val="both"/>
      </w:pPr>
      <w:r>
        <w:t>Under what circumstances would it be the best choice to use the “P</w:t>
      </w:r>
      <w:r w:rsidR="00D3364C">
        <w:t>arquet” column file format</w:t>
      </w:r>
      <w:r w:rsidR="007F132C">
        <w:t>?</w:t>
      </w:r>
    </w:p>
    <w:p w14:paraId="6CAD419D" w14:textId="5A558187" w:rsidR="00DC0D0B" w:rsidRPr="007F132C" w:rsidRDefault="007F132C" w:rsidP="007F132C">
      <w:pPr>
        <w:pStyle w:val="ListParagraph"/>
        <w:jc w:val="both"/>
        <w:rPr>
          <w:b/>
          <w:bCs/>
        </w:rPr>
      </w:pPr>
      <w:r w:rsidRPr="007F132C">
        <w:rPr>
          <w:b/>
          <w:bCs/>
        </w:rPr>
        <w:t xml:space="preserve">Parquet is the best choice when analyzing wide datasets with many columns since each Parquet file contains binary data organized by row group. </w:t>
      </w:r>
      <w:r w:rsidR="00DC0D0B" w:rsidRPr="007F132C">
        <w:rPr>
          <w:b/>
          <w:bCs/>
        </w:rPr>
        <w:t>Parquet is a good choice for read-heavy workloads.</w:t>
      </w:r>
    </w:p>
    <w:sectPr w:rsidR="00DC0D0B" w:rsidRPr="007F132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roman"/>
    <w:pitch w:val="fixed"/>
    <w:sig w:usb0="00000001" w:usb1="08070000" w:usb2="00000010" w:usb3="00000000" w:csb0="00020000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16311E6"/>
    <w:multiLevelType w:val="hybridMultilevel"/>
    <w:tmpl w:val="D0F61E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4796CA4"/>
    <w:multiLevelType w:val="hybridMultilevel"/>
    <w:tmpl w:val="C23C1C8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2AE7353"/>
    <w:multiLevelType w:val="hybridMultilevel"/>
    <w:tmpl w:val="FD2E59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0tTQ2tjSwNDM0NbZQ0lEKTi0uzszPAykwrgUA2nKvpywAAAA="/>
  </w:docVars>
  <w:rsids>
    <w:rsidRoot w:val="0036571C"/>
    <w:rsid w:val="0001596F"/>
    <w:rsid w:val="000B37F4"/>
    <w:rsid w:val="00113689"/>
    <w:rsid w:val="0012769D"/>
    <w:rsid w:val="00142AB2"/>
    <w:rsid w:val="00163368"/>
    <w:rsid w:val="001A45BD"/>
    <w:rsid w:val="001F19BC"/>
    <w:rsid w:val="00245E12"/>
    <w:rsid w:val="002656DC"/>
    <w:rsid w:val="0036571C"/>
    <w:rsid w:val="004262A1"/>
    <w:rsid w:val="00432E1F"/>
    <w:rsid w:val="00454A9F"/>
    <w:rsid w:val="004D17BC"/>
    <w:rsid w:val="004F46A5"/>
    <w:rsid w:val="00511022"/>
    <w:rsid w:val="00533B06"/>
    <w:rsid w:val="005B7AF0"/>
    <w:rsid w:val="00627328"/>
    <w:rsid w:val="00654A1D"/>
    <w:rsid w:val="006924A6"/>
    <w:rsid w:val="006A04C9"/>
    <w:rsid w:val="007F132C"/>
    <w:rsid w:val="008159E1"/>
    <w:rsid w:val="00861D66"/>
    <w:rsid w:val="00917BCC"/>
    <w:rsid w:val="009758A0"/>
    <w:rsid w:val="00981FC0"/>
    <w:rsid w:val="009D6E53"/>
    <w:rsid w:val="009F48A4"/>
    <w:rsid w:val="00A009DB"/>
    <w:rsid w:val="00A21A80"/>
    <w:rsid w:val="00AB61D4"/>
    <w:rsid w:val="00AF137A"/>
    <w:rsid w:val="00AF156F"/>
    <w:rsid w:val="00BD467A"/>
    <w:rsid w:val="00BD4D86"/>
    <w:rsid w:val="00C067F5"/>
    <w:rsid w:val="00D3364C"/>
    <w:rsid w:val="00D67F44"/>
    <w:rsid w:val="00D734A8"/>
    <w:rsid w:val="00DC0D0B"/>
    <w:rsid w:val="00DD154B"/>
    <w:rsid w:val="00DE50F4"/>
    <w:rsid w:val="00E068BB"/>
    <w:rsid w:val="00E1215E"/>
    <w:rsid w:val="00E27050"/>
    <w:rsid w:val="00F64000"/>
    <w:rsid w:val="00F73530"/>
    <w:rsid w:val="00F936D6"/>
    <w:rsid w:val="00FB5E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8A2A786"/>
  <w15:docId w15:val="{223A8E92-C476-44AC-BE5A-363DA9151E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81FC0"/>
    <w:rPr>
      <w:rFonts w:ascii="Calibri" w:hAnsi="Calibri" w:cs="Times New Roman"/>
    </w:rPr>
  </w:style>
  <w:style w:type="paragraph" w:styleId="Heading1">
    <w:name w:val="heading 1"/>
    <w:basedOn w:val="Normal"/>
    <w:link w:val="Heading1Char"/>
    <w:uiPriority w:val="9"/>
    <w:qFormat/>
    <w:rsid w:val="0036571C"/>
    <w:pPr>
      <w:keepNext/>
      <w:spacing w:before="480" w:after="0"/>
      <w:outlineLvl w:val="0"/>
    </w:pPr>
    <w:rPr>
      <w:rFonts w:ascii="Cambria" w:hAnsi="Cambria"/>
      <w:b/>
      <w:bCs/>
      <w:color w:val="365F91"/>
      <w:kern w:val="36"/>
      <w:sz w:val="28"/>
      <w:szCs w:val="28"/>
    </w:rPr>
  </w:style>
  <w:style w:type="paragraph" w:styleId="Heading2">
    <w:name w:val="heading 2"/>
    <w:basedOn w:val="Normal"/>
    <w:link w:val="Heading2Char"/>
    <w:uiPriority w:val="9"/>
    <w:semiHidden/>
    <w:unhideWhenUsed/>
    <w:qFormat/>
    <w:rsid w:val="0036571C"/>
    <w:pPr>
      <w:keepNext/>
      <w:spacing w:before="200" w:after="0"/>
      <w:outlineLvl w:val="1"/>
    </w:pPr>
    <w:rPr>
      <w:rFonts w:ascii="Cambria" w:hAnsi="Cambria"/>
      <w:b/>
      <w:bCs/>
      <w:color w:val="4F81BD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6571C"/>
    <w:rPr>
      <w:rFonts w:ascii="Cambria" w:hAnsi="Cambria" w:cs="Times New Roman"/>
      <w:b/>
      <w:bCs/>
      <w:color w:val="365F91"/>
      <w:kern w:val="36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36571C"/>
    <w:rPr>
      <w:rFonts w:ascii="Cambria" w:hAnsi="Cambria" w:cs="Times New Roman"/>
      <w:b/>
      <w:bCs/>
      <w:color w:val="4F81BD"/>
      <w:sz w:val="26"/>
      <w:szCs w:val="26"/>
    </w:rPr>
  </w:style>
  <w:style w:type="paragraph" w:styleId="ListParagraph">
    <w:name w:val="List Paragraph"/>
    <w:basedOn w:val="Normal"/>
    <w:uiPriority w:val="34"/>
    <w:qFormat/>
    <w:rsid w:val="0036571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D4D8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D4D86"/>
    <w:rPr>
      <w:rFonts w:ascii="Tahoma" w:hAnsi="Tahoma" w:cs="Tahoma"/>
      <w:sz w:val="16"/>
      <w:szCs w:val="16"/>
    </w:rPr>
  </w:style>
  <w:style w:type="character" w:customStyle="1" w:styleId="pl-k">
    <w:name w:val="pl-k"/>
    <w:basedOn w:val="DefaultParagraphFont"/>
    <w:rsid w:val="00142AB2"/>
  </w:style>
  <w:style w:type="character" w:customStyle="1" w:styleId="pl-e">
    <w:name w:val="pl-e"/>
    <w:basedOn w:val="DefaultParagraphFont"/>
    <w:rsid w:val="00142AB2"/>
  </w:style>
  <w:style w:type="character" w:customStyle="1" w:styleId="pl-c1">
    <w:name w:val="pl-c1"/>
    <w:basedOn w:val="DefaultParagraphFont"/>
    <w:rsid w:val="00142AB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4534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521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995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401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230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0</TotalTime>
  <Pages>8</Pages>
  <Words>1453</Words>
  <Characters>8286</Characters>
  <Application>Microsoft Office Word</Application>
  <DocSecurity>0</DocSecurity>
  <Lines>69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CBSA</Company>
  <LinksUpToDate>false</LinksUpToDate>
  <CharactersWithSpaces>9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sen, Joseph</dc:creator>
  <cp:keywords/>
  <dc:description/>
  <cp:lastModifiedBy>Theo</cp:lastModifiedBy>
  <cp:revision>4</cp:revision>
  <cp:lastPrinted>2020-02-02T02:38:00Z</cp:lastPrinted>
  <dcterms:created xsi:type="dcterms:W3CDTF">2018-09-13T00:37:00Z</dcterms:created>
  <dcterms:modified xsi:type="dcterms:W3CDTF">2021-02-19T05:22:00Z</dcterms:modified>
</cp:coreProperties>
</file>